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157333" w14:textId="7B4BAFCB" w:rsidR="00161153" w:rsidRPr="00582BD2" w:rsidRDefault="00582BD2" w:rsidP="00161153">
      <w:pPr>
        <w:jc w:val="center"/>
        <w:rPr>
          <w:b/>
          <w:bCs/>
          <w:sz w:val="52"/>
          <w:szCs w:val="52"/>
        </w:rPr>
      </w:pPr>
      <w:r w:rsidRPr="00582BD2">
        <w:rPr>
          <w:b/>
          <w:bCs/>
          <w:sz w:val="52"/>
          <w:szCs w:val="52"/>
        </w:rPr>
        <w:t xml:space="preserve">The Book Cart </w:t>
      </w:r>
    </w:p>
    <w:p w14:paraId="28E35FC5" w14:textId="1EF4F198" w:rsidR="00582BD2" w:rsidRDefault="007B3968" w:rsidP="00161153">
      <w:pPr>
        <w:jc w:val="center"/>
        <w:rPr>
          <w:b/>
          <w:bCs/>
          <w:i/>
          <w:iCs/>
          <w:sz w:val="24"/>
          <w:szCs w:val="24"/>
        </w:rPr>
      </w:pPr>
      <w:r>
        <w:rPr>
          <w:b/>
          <w:bCs/>
          <w:i/>
          <w:iCs/>
          <w:sz w:val="24"/>
          <w:szCs w:val="24"/>
        </w:rPr>
        <w:t>‘</w:t>
      </w:r>
      <w:r w:rsidR="00DD1A4E">
        <w:rPr>
          <w:b/>
          <w:bCs/>
          <w:i/>
          <w:iCs/>
          <w:sz w:val="24"/>
          <w:szCs w:val="24"/>
        </w:rPr>
        <w:t>the goto book ordering app</w:t>
      </w:r>
      <w:r>
        <w:rPr>
          <w:b/>
          <w:bCs/>
          <w:i/>
          <w:iCs/>
          <w:sz w:val="24"/>
          <w:szCs w:val="24"/>
        </w:rPr>
        <w:t>’</w:t>
      </w:r>
    </w:p>
    <w:p w14:paraId="0863B825" w14:textId="77777777" w:rsidR="00F5313B" w:rsidRDefault="00F5313B" w:rsidP="00161153">
      <w:pPr>
        <w:jc w:val="center"/>
        <w:rPr>
          <w:b/>
          <w:bCs/>
          <w:i/>
          <w:iCs/>
          <w:sz w:val="24"/>
          <w:szCs w:val="24"/>
        </w:rPr>
      </w:pPr>
    </w:p>
    <w:p w14:paraId="251670CD" w14:textId="21360183" w:rsidR="00F5313B" w:rsidRDefault="00F5313B" w:rsidP="00161153">
      <w:pPr>
        <w:jc w:val="center"/>
        <w:rPr>
          <w:b/>
          <w:bCs/>
          <w:i/>
          <w:iCs/>
          <w:sz w:val="24"/>
          <w:szCs w:val="24"/>
        </w:rPr>
      </w:pPr>
      <w:r>
        <w:rPr>
          <w:noProof/>
        </w:rPr>
        <w:drawing>
          <wp:inline distT="0" distB="0" distL="0" distR="0" wp14:anchorId="5CB954E0" wp14:editId="05786C8F">
            <wp:extent cx="3067050" cy="3067050"/>
            <wp:effectExtent l="0" t="0" r="0" b="0"/>
            <wp:docPr id="87594426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67050" cy="3067050"/>
                    </a:xfrm>
                    <a:prstGeom prst="rect">
                      <a:avLst/>
                    </a:prstGeom>
                    <a:noFill/>
                    <a:ln>
                      <a:noFill/>
                    </a:ln>
                  </pic:spPr>
                </pic:pic>
              </a:graphicData>
            </a:graphic>
          </wp:inline>
        </w:drawing>
      </w:r>
    </w:p>
    <w:p w14:paraId="0D3303E5" w14:textId="3A75F104" w:rsidR="001F577D" w:rsidRPr="00582BD2" w:rsidRDefault="001F577D" w:rsidP="00161153">
      <w:pPr>
        <w:jc w:val="center"/>
        <w:rPr>
          <w:b/>
          <w:bCs/>
          <w:i/>
          <w:iCs/>
          <w:sz w:val="24"/>
          <w:szCs w:val="24"/>
        </w:rPr>
      </w:pPr>
      <w:r>
        <w:rPr>
          <w:b/>
          <w:bCs/>
          <w:i/>
          <w:iCs/>
          <w:noProof/>
          <w:sz w:val="24"/>
          <w:szCs w:val="24"/>
        </w:rPr>
        <w:drawing>
          <wp:inline distT="0" distB="0" distL="0" distR="0" wp14:anchorId="59ABFBCC" wp14:editId="13DFE291">
            <wp:extent cx="5213350" cy="2228850"/>
            <wp:effectExtent l="0" t="0" r="6350" b="0"/>
            <wp:docPr id="507292176" name="Picture 5" descr="Project – activity_animation.xml [Project.app.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292176" name="Picture 507292176" descr="Project – activity_animation.xml [Project.app.main]"/>
                    <pic:cNvPicPr/>
                  </pic:nvPicPr>
                  <pic:blipFill rotWithShape="1">
                    <a:blip r:embed="rId6" cstate="print">
                      <a:extLst>
                        <a:ext uri="{28A0092B-C50C-407E-A947-70E740481C1C}">
                          <a14:useLocalDpi xmlns:a14="http://schemas.microsoft.com/office/drawing/2010/main" val="0"/>
                        </a:ext>
                      </a:extLst>
                    </a:blip>
                    <a:srcRect l="7798" t="20309" r="4488" b="9110"/>
                    <a:stretch/>
                  </pic:blipFill>
                  <pic:spPr bwMode="auto">
                    <a:xfrm>
                      <a:off x="0" y="0"/>
                      <a:ext cx="5213350" cy="2228850"/>
                    </a:xfrm>
                    <a:prstGeom prst="rect">
                      <a:avLst/>
                    </a:prstGeom>
                    <a:ln>
                      <a:noFill/>
                    </a:ln>
                    <a:extLst>
                      <a:ext uri="{53640926-AAD7-44D8-BBD7-CCE9431645EC}">
                        <a14:shadowObscured xmlns:a14="http://schemas.microsoft.com/office/drawing/2010/main"/>
                      </a:ext>
                    </a:extLst>
                  </pic:spPr>
                </pic:pic>
              </a:graphicData>
            </a:graphic>
          </wp:inline>
        </w:drawing>
      </w:r>
    </w:p>
    <w:p w14:paraId="047A2866" w14:textId="77777777" w:rsidR="000B3476" w:rsidRDefault="000B3476" w:rsidP="00AC5B52">
      <w:pPr>
        <w:ind w:left="0" w:firstLine="0"/>
      </w:pPr>
    </w:p>
    <w:p w14:paraId="102856B6" w14:textId="76F24356" w:rsidR="007B3968" w:rsidRDefault="007B3968" w:rsidP="006A2217">
      <w:pPr>
        <w:ind w:left="0" w:firstLine="0"/>
      </w:pPr>
      <w:r>
        <w:t>The Book Cart is an</w:t>
      </w:r>
      <w:r w:rsidR="00801C6B">
        <w:t xml:space="preserve"> </w:t>
      </w:r>
      <w:r>
        <w:t>application</w:t>
      </w:r>
      <w:r w:rsidR="00801C6B">
        <w:t xml:space="preserve"> coded on xml and </w:t>
      </w:r>
      <w:r w:rsidR="00961FCE">
        <w:t>J</w:t>
      </w:r>
      <w:r w:rsidR="00801C6B">
        <w:t>ava</w:t>
      </w:r>
      <w:r>
        <w:t xml:space="preserve">, where the </w:t>
      </w:r>
      <w:r w:rsidR="00801C6B">
        <w:t xml:space="preserve">user’s favorite book is a click away, you can </w:t>
      </w:r>
      <w:r>
        <w:t xml:space="preserve">add </w:t>
      </w:r>
      <w:r w:rsidR="00801C6B">
        <w:t xml:space="preserve">the book to your and get it delivered on cash on delivery. </w:t>
      </w:r>
    </w:p>
    <w:p w14:paraId="6BD13E18" w14:textId="77777777" w:rsidR="003139BA" w:rsidRDefault="003139BA" w:rsidP="006A2217">
      <w:pPr>
        <w:ind w:left="0" w:firstLine="0"/>
      </w:pPr>
    </w:p>
    <w:p w14:paraId="4AF3D430" w14:textId="55D6FA12" w:rsidR="003139BA" w:rsidRDefault="003139BA" w:rsidP="006A2217">
      <w:pPr>
        <w:ind w:left="0" w:firstLine="0"/>
        <w:rPr>
          <w:b/>
          <w:bCs/>
        </w:rPr>
      </w:pPr>
      <w:r w:rsidRPr="003139BA">
        <w:rPr>
          <w:b/>
          <w:bCs/>
        </w:rPr>
        <w:t xml:space="preserve">Language: XML, Java </w:t>
      </w:r>
    </w:p>
    <w:p w14:paraId="00D59458" w14:textId="77777777" w:rsidR="00DD1A4E" w:rsidRDefault="00DD1A4E" w:rsidP="006A2217">
      <w:pPr>
        <w:ind w:left="0" w:firstLine="0"/>
        <w:rPr>
          <w:b/>
          <w:bCs/>
        </w:rPr>
      </w:pPr>
    </w:p>
    <w:p w14:paraId="0ECA7F78" w14:textId="75317161" w:rsidR="00DD1A4E" w:rsidRPr="00DD1A4E" w:rsidRDefault="00DD1A4E" w:rsidP="006A2217">
      <w:pPr>
        <w:ind w:left="0" w:firstLine="0"/>
      </w:pPr>
      <w:r w:rsidRPr="00DD1A4E">
        <w:t>This application, ‘the Book Cart ‘ has been coded on Android Studio, XML</w:t>
      </w:r>
      <w:r w:rsidR="00961FCE">
        <w:t>,</w:t>
      </w:r>
      <w:r w:rsidRPr="00DD1A4E">
        <w:t xml:space="preserve"> and Java. The purpose of it is to make the online shopping of books easy for book lovers, or people who generally like collecting and reading book</w:t>
      </w:r>
      <w:r w:rsidR="00961FCE">
        <w:t>s</w:t>
      </w:r>
      <w:r w:rsidRPr="00DD1A4E">
        <w:t xml:space="preserve">. The Application comes with an interactive user interface. The </w:t>
      </w:r>
      <w:r w:rsidRPr="00DD1A4E">
        <w:lastRenderedPageBreak/>
        <w:t xml:space="preserve">features are easy to interact </w:t>
      </w:r>
      <w:r w:rsidR="00961FCE">
        <w:t xml:space="preserve">with </w:t>
      </w:r>
      <w:r w:rsidRPr="00DD1A4E">
        <w:t>for any kind of user</w:t>
      </w:r>
      <w:r>
        <w:t xml:space="preserve"> with </w:t>
      </w:r>
      <w:r w:rsidR="00961FCE">
        <w:t>their</w:t>
      </w:r>
      <w:r>
        <w:t xml:space="preserve"> attractive colors and engaging designs. </w:t>
      </w:r>
    </w:p>
    <w:p w14:paraId="084179F9" w14:textId="77777777" w:rsidR="007B3968" w:rsidRDefault="007B3968" w:rsidP="006A2217">
      <w:pPr>
        <w:ind w:left="0" w:firstLine="0"/>
      </w:pPr>
    </w:p>
    <w:p w14:paraId="41EE5E15" w14:textId="308761E8" w:rsidR="00EA25AB" w:rsidRDefault="003139BA" w:rsidP="006A2217">
      <w:pPr>
        <w:ind w:left="0" w:firstLine="0"/>
      </w:pPr>
      <w:r>
        <w:t>The essential objective of Book Cart is to simplify and upgrade the process of managing, purchasing</w:t>
      </w:r>
      <w:r w:rsidR="002930CB">
        <w:t>,</w:t>
      </w:r>
      <w:r>
        <w:t xml:space="preserve"> and discovering book-related products, </w:t>
      </w:r>
      <w:r w:rsidR="002930CB">
        <w:t>which</w:t>
      </w:r>
      <w:r>
        <w:t xml:space="preserve"> provides users with a thorough and intuitive platform. In the era of digital, where convenience and efficiency are cardinal, Book Cart addresses the evolving requirements of modern consumers by offering a prosperous set of services designed to make online book shopping more pleasant and accessible. From its initial registration and login processes to its intricate product pages and comprehensive checkout system, every aspect of the application is designed to ensure a seamless and engaging user experience.</w:t>
      </w:r>
    </w:p>
    <w:p w14:paraId="75F527B9" w14:textId="77777777" w:rsidR="003139BA" w:rsidRDefault="003139BA" w:rsidP="006A2217">
      <w:pPr>
        <w:ind w:left="0" w:firstLine="0"/>
      </w:pPr>
    </w:p>
    <w:p w14:paraId="38B2C12C" w14:textId="652E27B2" w:rsidR="003139BA" w:rsidRDefault="003139BA" w:rsidP="006A2217">
      <w:pPr>
        <w:ind w:left="0" w:firstLine="0"/>
      </w:pPr>
      <w:r>
        <w:t>For a personalized shopping experience, the Registration Page enables new users to create their accounts efficiently, setting the stage. The Home Page serves as the control center of the application, featuring a visually entrancing card-based design that showcases numerous book products. Navigating to the Detail Page offers users a comprehensive view of their selected book, including detailed descriptions, pricing, and options to select quantities and add items to their cart.</w:t>
      </w:r>
    </w:p>
    <w:p w14:paraId="77306EEF" w14:textId="77777777" w:rsidR="003139BA" w:rsidRDefault="003139BA" w:rsidP="006A2217">
      <w:pPr>
        <w:ind w:left="0" w:firstLine="0"/>
      </w:pPr>
    </w:p>
    <w:p w14:paraId="20A504F8" w14:textId="5E894362" w:rsidR="003139BA" w:rsidRDefault="003139BA" w:rsidP="006A2217">
      <w:pPr>
        <w:ind w:left="0" w:firstLine="0"/>
      </w:pPr>
      <w:r>
        <w:t>The Book Cart application not only accommodates the technical and functional necessities of a modern e-commerce platform but also sets a new standard for user experience and engagement in the online book shopping domain.</w:t>
      </w:r>
    </w:p>
    <w:p w14:paraId="772E941C" w14:textId="77777777" w:rsidR="003139BA" w:rsidRDefault="003139BA" w:rsidP="006A2217">
      <w:pPr>
        <w:ind w:left="0" w:firstLine="0"/>
      </w:pPr>
    </w:p>
    <w:p w14:paraId="44169B7E" w14:textId="77777777" w:rsidR="003139BA" w:rsidRDefault="003139BA" w:rsidP="006A2217">
      <w:pPr>
        <w:ind w:left="0" w:firstLine="0"/>
      </w:pPr>
    </w:p>
    <w:p w14:paraId="2E28C2DE" w14:textId="62FB3229" w:rsidR="00EA25AB" w:rsidRDefault="00EA25AB" w:rsidP="006A2217">
      <w:pPr>
        <w:ind w:left="0" w:firstLine="0"/>
      </w:pPr>
      <w:r>
        <w:rPr>
          <w:noProof/>
        </w:rPr>
        <w:drawing>
          <wp:inline distT="0" distB="0" distL="0" distR="0" wp14:anchorId="59C04009" wp14:editId="1B9A9201">
            <wp:extent cx="5943600" cy="2190750"/>
            <wp:effectExtent l="0" t="0" r="0" b="0"/>
            <wp:docPr id="897442425" name="Picture 2" descr="Project – activity_checkout.xml [Project.app.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442425" name="Picture 897442425" descr="Project – activity_checkout.xml [Project.app.main]"/>
                    <pic:cNvPicPr/>
                  </pic:nvPicPr>
                  <pic:blipFill rotWithShape="1">
                    <a:blip r:embed="rId7" cstate="print">
                      <a:extLst>
                        <a:ext uri="{28A0092B-C50C-407E-A947-70E740481C1C}">
                          <a14:useLocalDpi xmlns:a14="http://schemas.microsoft.com/office/drawing/2010/main" val="0"/>
                        </a:ext>
                      </a:extLst>
                    </a:blip>
                    <a:srcRect t="14881" b="15745"/>
                    <a:stretch/>
                  </pic:blipFill>
                  <pic:spPr bwMode="auto">
                    <a:xfrm>
                      <a:off x="0" y="0"/>
                      <a:ext cx="5943600" cy="2190750"/>
                    </a:xfrm>
                    <a:prstGeom prst="rect">
                      <a:avLst/>
                    </a:prstGeom>
                    <a:ln>
                      <a:noFill/>
                    </a:ln>
                    <a:extLst>
                      <a:ext uri="{53640926-AAD7-44D8-BBD7-CCE9431645EC}">
                        <a14:shadowObscured xmlns:a14="http://schemas.microsoft.com/office/drawing/2010/main"/>
                      </a:ext>
                    </a:extLst>
                  </pic:spPr>
                </pic:pic>
              </a:graphicData>
            </a:graphic>
          </wp:inline>
        </w:drawing>
      </w:r>
    </w:p>
    <w:p w14:paraId="07AE0928" w14:textId="77777777" w:rsidR="00EA25AB" w:rsidRDefault="00EA25AB" w:rsidP="006A2217">
      <w:pPr>
        <w:ind w:left="0" w:firstLine="0"/>
      </w:pPr>
    </w:p>
    <w:p w14:paraId="74512517" w14:textId="38C3CEA0" w:rsidR="00EA25AB" w:rsidRDefault="00EA25AB" w:rsidP="006A2217">
      <w:pPr>
        <w:ind w:left="0" w:firstLine="0"/>
      </w:pPr>
      <w:r>
        <w:rPr>
          <w:noProof/>
        </w:rPr>
        <w:lastRenderedPageBreak/>
        <w:drawing>
          <wp:inline distT="0" distB="0" distL="0" distR="0" wp14:anchorId="4ADA9A01" wp14:editId="29B83A1F">
            <wp:extent cx="5943600" cy="2343150"/>
            <wp:effectExtent l="0" t="0" r="0" b="0"/>
            <wp:docPr id="1084823980" name="Picture 3" descr="Project – sign_in.java [Project.app.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823980" name="Picture 1084823980" descr="Project – sign_in.java [Project.app.main]"/>
                    <pic:cNvPicPr/>
                  </pic:nvPicPr>
                  <pic:blipFill rotWithShape="1">
                    <a:blip r:embed="rId8" cstate="print">
                      <a:extLst>
                        <a:ext uri="{28A0092B-C50C-407E-A947-70E740481C1C}">
                          <a14:useLocalDpi xmlns:a14="http://schemas.microsoft.com/office/drawing/2010/main" val="0"/>
                        </a:ext>
                      </a:extLst>
                    </a:blip>
                    <a:srcRect t="13874" b="11924"/>
                    <a:stretch/>
                  </pic:blipFill>
                  <pic:spPr bwMode="auto">
                    <a:xfrm>
                      <a:off x="0" y="0"/>
                      <a:ext cx="5943600" cy="2343150"/>
                    </a:xfrm>
                    <a:prstGeom prst="rect">
                      <a:avLst/>
                    </a:prstGeom>
                    <a:ln>
                      <a:noFill/>
                    </a:ln>
                    <a:extLst>
                      <a:ext uri="{53640926-AAD7-44D8-BBD7-CCE9431645EC}">
                        <a14:shadowObscured xmlns:a14="http://schemas.microsoft.com/office/drawing/2010/main"/>
                      </a:ext>
                    </a:extLst>
                  </pic:spPr>
                </pic:pic>
              </a:graphicData>
            </a:graphic>
          </wp:inline>
        </w:drawing>
      </w:r>
    </w:p>
    <w:p w14:paraId="1D7690D1" w14:textId="77777777" w:rsidR="000B3476" w:rsidRDefault="000B3476" w:rsidP="00AC5B52">
      <w:pPr>
        <w:ind w:left="0" w:firstLine="0"/>
      </w:pPr>
    </w:p>
    <w:p w14:paraId="222D0951" w14:textId="2BF9DEC8" w:rsidR="000B3476" w:rsidRDefault="000B3476" w:rsidP="000B3476">
      <w:pPr>
        <w:pStyle w:val="ListParagraph"/>
        <w:numPr>
          <w:ilvl w:val="0"/>
          <w:numId w:val="4"/>
        </w:numPr>
        <w:rPr>
          <w:b/>
          <w:bCs/>
        </w:rPr>
      </w:pPr>
      <w:r w:rsidRPr="000B3476">
        <w:rPr>
          <w:b/>
          <w:bCs/>
        </w:rPr>
        <w:t>Registration Page</w:t>
      </w:r>
    </w:p>
    <w:p w14:paraId="13B80F50" w14:textId="77777777" w:rsidR="000B3476" w:rsidRDefault="000B3476" w:rsidP="000B3476">
      <w:pPr>
        <w:rPr>
          <w:b/>
          <w:bCs/>
        </w:rPr>
      </w:pPr>
    </w:p>
    <w:p w14:paraId="181DFE7E" w14:textId="3DC560A5" w:rsidR="000B3476" w:rsidRDefault="000B3476" w:rsidP="000B3476">
      <w:pPr>
        <w:jc w:val="center"/>
        <w:rPr>
          <w:b/>
          <w:bCs/>
        </w:rPr>
      </w:pPr>
      <w:r>
        <w:rPr>
          <w:b/>
          <w:bCs/>
          <w:noProof/>
        </w:rPr>
        <w:drawing>
          <wp:inline distT="0" distB="0" distL="0" distR="0" wp14:anchorId="58196671" wp14:editId="123C2DDD">
            <wp:extent cx="1689100" cy="3206163"/>
            <wp:effectExtent l="0" t="0" r="6350" b="0"/>
            <wp:docPr id="1688226820" name="Picture 7"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226820" name="Picture 7" descr="A screenshot of a phone&#10;&#10;Description automatically generated"/>
                    <pic:cNvPicPr/>
                  </pic:nvPicPr>
                  <pic:blipFill rotWithShape="1">
                    <a:blip r:embed="rId9" cstate="print">
                      <a:extLst>
                        <a:ext uri="{28A0092B-C50C-407E-A947-70E740481C1C}">
                          <a14:useLocalDpi xmlns:a14="http://schemas.microsoft.com/office/drawing/2010/main" val="0"/>
                        </a:ext>
                      </a:extLst>
                    </a:blip>
                    <a:srcRect t="7099" b="7484"/>
                    <a:stretch/>
                  </pic:blipFill>
                  <pic:spPr bwMode="auto">
                    <a:xfrm>
                      <a:off x="0" y="0"/>
                      <a:ext cx="1691778" cy="3211247"/>
                    </a:xfrm>
                    <a:prstGeom prst="rect">
                      <a:avLst/>
                    </a:prstGeom>
                    <a:ln>
                      <a:noFill/>
                    </a:ln>
                    <a:extLst>
                      <a:ext uri="{53640926-AAD7-44D8-BBD7-CCE9431645EC}">
                        <a14:shadowObscured xmlns:a14="http://schemas.microsoft.com/office/drawing/2010/main"/>
                      </a:ext>
                    </a:extLst>
                  </pic:spPr>
                </pic:pic>
              </a:graphicData>
            </a:graphic>
          </wp:inline>
        </w:drawing>
      </w:r>
    </w:p>
    <w:p w14:paraId="02969159" w14:textId="40A72103" w:rsidR="000B3476" w:rsidRPr="000B3476" w:rsidRDefault="000B3476" w:rsidP="000B3476">
      <w:pPr>
        <w:rPr>
          <w:b/>
          <w:bCs/>
        </w:rPr>
      </w:pPr>
    </w:p>
    <w:p w14:paraId="1B1912FB" w14:textId="0FDD8A3A" w:rsidR="000B3476" w:rsidRDefault="000B3476" w:rsidP="000B3476">
      <w:pPr>
        <w:pStyle w:val="ListParagraph"/>
        <w:numPr>
          <w:ilvl w:val="0"/>
          <w:numId w:val="4"/>
        </w:numPr>
        <w:rPr>
          <w:b/>
          <w:bCs/>
        </w:rPr>
      </w:pPr>
      <w:r w:rsidRPr="000B3476">
        <w:rPr>
          <w:b/>
          <w:bCs/>
        </w:rPr>
        <w:t>Login</w:t>
      </w:r>
    </w:p>
    <w:p w14:paraId="7359139E" w14:textId="77777777" w:rsidR="006A2217" w:rsidRDefault="006A2217" w:rsidP="006A2217">
      <w:pPr>
        <w:rPr>
          <w:b/>
          <w:bCs/>
        </w:rPr>
      </w:pPr>
    </w:p>
    <w:p w14:paraId="7347CCCC" w14:textId="10AC5A91" w:rsidR="006A2217" w:rsidRPr="006A2217" w:rsidRDefault="004507A9" w:rsidP="004507A9">
      <w:pPr>
        <w:ind w:left="0" w:firstLine="0"/>
      </w:pPr>
      <w:r>
        <w:t>The Login Page allows</w:t>
      </w:r>
      <w:r w:rsidR="002930CB">
        <w:t xml:space="preserve"> the </w:t>
      </w:r>
      <w:r>
        <w:t xml:space="preserve">user to </w:t>
      </w:r>
      <w:r w:rsidR="002930CB">
        <w:t xml:space="preserve">log in </w:t>
      </w:r>
      <w:r w:rsidR="00961FCE">
        <w:t xml:space="preserve">to </w:t>
      </w:r>
      <w:r>
        <w:t xml:space="preserve">the application, it takes information such as email and password and </w:t>
      </w:r>
      <w:r w:rsidR="002930CB">
        <w:t>provides a s</w:t>
      </w:r>
      <w:r>
        <w:t xml:space="preserve">ecure way to </w:t>
      </w:r>
      <w:r w:rsidR="002930CB">
        <w:t xml:space="preserve">enter </w:t>
      </w:r>
      <w:r>
        <w:t>the application. The name</w:t>
      </w:r>
      <w:r w:rsidR="00961FCE">
        <w:t>s</w:t>
      </w:r>
      <w:r>
        <w:t xml:space="preserve"> etc are checked from</w:t>
      </w:r>
      <w:r w:rsidR="002930CB">
        <w:t xml:space="preserve"> the </w:t>
      </w:r>
      <w:r>
        <w:t>database, if the data matches</w:t>
      </w:r>
      <w:r w:rsidR="002930CB">
        <w:t xml:space="preserve">, </w:t>
      </w:r>
      <w:r>
        <w:t xml:space="preserve"> the user is logged in. </w:t>
      </w:r>
    </w:p>
    <w:p w14:paraId="2955349F" w14:textId="66AA38B1" w:rsidR="000B3476" w:rsidRPr="000B3476" w:rsidRDefault="000B3476" w:rsidP="000B3476">
      <w:pPr>
        <w:pStyle w:val="ListParagraph"/>
        <w:jc w:val="center"/>
        <w:rPr>
          <w:b/>
          <w:bCs/>
        </w:rPr>
      </w:pPr>
      <w:r>
        <w:rPr>
          <w:b/>
          <w:bCs/>
          <w:noProof/>
        </w:rPr>
        <w:lastRenderedPageBreak/>
        <w:drawing>
          <wp:inline distT="0" distB="0" distL="0" distR="0" wp14:anchorId="2B4DDEE1" wp14:editId="04AA3EE9">
            <wp:extent cx="1631950" cy="3240395"/>
            <wp:effectExtent l="0" t="0" r="6350" b="0"/>
            <wp:docPr id="1603106028" name="Picture 6"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106028" name="Picture 6" descr="A screenshot of a login screen&#10;&#10;Description automatically generated"/>
                    <pic:cNvPicPr/>
                  </pic:nvPicPr>
                  <pic:blipFill rotWithShape="1">
                    <a:blip r:embed="rId10" cstate="print">
                      <a:extLst>
                        <a:ext uri="{28A0092B-C50C-407E-A947-70E740481C1C}">
                          <a14:useLocalDpi xmlns:a14="http://schemas.microsoft.com/office/drawing/2010/main" val="0"/>
                        </a:ext>
                      </a:extLst>
                    </a:blip>
                    <a:srcRect t="4476" b="6172"/>
                    <a:stretch/>
                  </pic:blipFill>
                  <pic:spPr bwMode="auto">
                    <a:xfrm>
                      <a:off x="0" y="0"/>
                      <a:ext cx="1634597" cy="3245651"/>
                    </a:xfrm>
                    <a:prstGeom prst="rect">
                      <a:avLst/>
                    </a:prstGeom>
                    <a:ln>
                      <a:noFill/>
                    </a:ln>
                    <a:extLst>
                      <a:ext uri="{53640926-AAD7-44D8-BBD7-CCE9431645EC}">
                        <a14:shadowObscured xmlns:a14="http://schemas.microsoft.com/office/drawing/2010/main"/>
                      </a:ext>
                    </a:extLst>
                  </pic:spPr>
                </pic:pic>
              </a:graphicData>
            </a:graphic>
          </wp:inline>
        </w:drawing>
      </w:r>
    </w:p>
    <w:p w14:paraId="1D859942" w14:textId="77777777" w:rsidR="000B3476" w:rsidRPr="000B3476" w:rsidRDefault="000B3476" w:rsidP="000B3476">
      <w:pPr>
        <w:rPr>
          <w:b/>
          <w:bCs/>
        </w:rPr>
      </w:pPr>
    </w:p>
    <w:p w14:paraId="3D788145" w14:textId="21C27D0C" w:rsidR="006A2217" w:rsidRPr="006A2217" w:rsidRDefault="000B3476" w:rsidP="006A2217">
      <w:pPr>
        <w:pStyle w:val="ListParagraph"/>
        <w:numPr>
          <w:ilvl w:val="0"/>
          <w:numId w:val="4"/>
        </w:numPr>
        <w:rPr>
          <w:b/>
          <w:bCs/>
        </w:rPr>
      </w:pPr>
      <w:r w:rsidRPr="000B3476">
        <w:rPr>
          <w:b/>
          <w:bCs/>
        </w:rPr>
        <w:t>Home Page</w:t>
      </w:r>
    </w:p>
    <w:p w14:paraId="29EF97B1" w14:textId="07F5CDB1" w:rsidR="000B3476" w:rsidRDefault="004507A9" w:rsidP="004507A9">
      <w:pPr>
        <w:ind w:left="0" w:firstLine="0"/>
      </w:pPr>
      <w:r>
        <w:t>The homepage is the middle page, it displays all the books using recycler view, it’s a card</w:t>
      </w:r>
      <w:r w:rsidR="002930CB">
        <w:t>-</w:t>
      </w:r>
      <w:r>
        <w:t xml:space="preserve">based layout and displays </w:t>
      </w:r>
      <w:r w:rsidR="002930CB">
        <w:t xml:space="preserve">the </w:t>
      </w:r>
      <w:r>
        <w:t xml:space="preserve">title and image of the book. The user can click to see more information </w:t>
      </w:r>
      <w:r w:rsidR="002930CB">
        <w:t>about</w:t>
      </w:r>
      <w:r>
        <w:t xml:space="preserve"> the book. The page is scrollable and provides the fu</w:t>
      </w:r>
      <w:r w:rsidR="002930CB">
        <w:t>nc</w:t>
      </w:r>
      <w:r>
        <w:t xml:space="preserve">tion to navigate up and down.  </w:t>
      </w:r>
    </w:p>
    <w:p w14:paraId="7CC5113E" w14:textId="77777777" w:rsidR="00B15BC0" w:rsidRDefault="00B15BC0" w:rsidP="004507A9">
      <w:pPr>
        <w:ind w:left="0" w:firstLine="0"/>
      </w:pPr>
    </w:p>
    <w:p w14:paraId="6695D485" w14:textId="77777777" w:rsidR="00B15BC0" w:rsidRPr="004507A9" w:rsidRDefault="00B15BC0" w:rsidP="004507A9">
      <w:pPr>
        <w:ind w:left="0" w:firstLine="0"/>
      </w:pPr>
    </w:p>
    <w:p w14:paraId="17E59D21" w14:textId="7A64DAD4" w:rsidR="000B3476" w:rsidRDefault="000B3476" w:rsidP="000B3476">
      <w:pPr>
        <w:jc w:val="center"/>
        <w:rPr>
          <w:b/>
          <w:bCs/>
        </w:rPr>
      </w:pPr>
      <w:r>
        <w:rPr>
          <w:b/>
          <w:bCs/>
          <w:noProof/>
        </w:rPr>
        <w:drawing>
          <wp:inline distT="0" distB="0" distL="0" distR="0" wp14:anchorId="0A2C0190" wp14:editId="06B2FB9C">
            <wp:extent cx="1149350" cy="2303824"/>
            <wp:effectExtent l="0" t="0" r="0" b="1270"/>
            <wp:docPr id="122662366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623667" name="Picture 1226623667"/>
                    <pic:cNvPicPr/>
                  </pic:nvPicPr>
                  <pic:blipFill rotWithShape="1">
                    <a:blip r:embed="rId11" cstate="print">
                      <a:extLst>
                        <a:ext uri="{28A0092B-C50C-407E-A947-70E740481C1C}">
                          <a14:useLocalDpi xmlns:a14="http://schemas.microsoft.com/office/drawing/2010/main" val="0"/>
                        </a:ext>
                      </a:extLst>
                    </a:blip>
                    <a:srcRect t="4244" b="5555"/>
                    <a:stretch/>
                  </pic:blipFill>
                  <pic:spPr bwMode="auto">
                    <a:xfrm>
                      <a:off x="0" y="0"/>
                      <a:ext cx="1152117" cy="2309371"/>
                    </a:xfrm>
                    <a:prstGeom prst="rect">
                      <a:avLst/>
                    </a:prstGeom>
                    <a:ln>
                      <a:noFill/>
                    </a:ln>
                    <a:extLst>
                      <a:ext uri="{53640926-AAD7-44D8-BBD7-CCE9431645EC}">
                        <a14:shadowObscured xmlns:a14="http://schemas.microsoft.com/office/drawing/2010/main"/>
                      </a:ext>
                    </a:extLst>
                  </pic:spPr>
                </pic:pic>
              </a:graphicData>
            </a:graphic>
          </wp:inline>
        </w:drawing>
      </w:r>
    </w:p>
    <w:p w14:paraId="3825735C" w14:textId="77777777" w:rsidR="000B3476" w:rsidRPr="000B3476" w:rsidRDefault="000B3476" w:rsidP="000B3476">
      <w:pPr>
        <w:rPr>
          <w:b/>
          <w:bCs/>
        </w:rPr>
      </w:pPr>
    </w:p>
    <w:p w14:paraId="4BE392BE" w14:textId="692FF58B" w:rsidR="000B3476" w:rsidRDefault="000B3476" w:rsidP="000B3476">
      <w:pPr>
        <w:pStyle w:val="ListParagraph"/>
        <w:numPr>
          <w:ilvl w:val="0"/>
          <w:numId w:val="4"/>
        </w:numPr>
        <w:rPr>
          <w:b/>
          <w:bCs/>
        </w:rPr>
      </w:pPr>
      <w:r w:rsidRPr="000B3476">
        <w:rPr>
          <w:b/>
          <w:bCs/>
        </w:rPr>
        <w:t>Detail page</w:t>
      </w:r>
    </w:p>
    <w:p w14:paraId="26B96CF6" w14:textId="77777777" w:rsidR="000B3476" w:rsidRDefault="000B3476" w:rsidP="000B3476">
      <w:pPr>
        <w:rPr>
          <w:b/>
          <w:bCs/>
        </w:rPr>
      </w:pPr>
    </w:p>
    <w:p w14:paraId="0629F46D" w14:textId="4BF66538" w:rsidR="006A2217" w:rsidRPr="006A2217" w:rsidRDefault="006A2217" w:rsidP="006A2217">
      <w:pPr>
        <w:ind w:left="0" w:firstLine="0"/>
      </w:pPr>
      <w:r w:rsidRPr="006A2217">
        <w:t>The Detail Page offers comprehensive information about a specific book. It allows users to view detailed descriptions and manage their cart</w:t>
      </w:r>
      <w:r w:rsidR="002930CB">
        <w:t>s</w:t>
      </w:r>
      <w:r w:rsidRPr="006A2217">
        <w:t>.</w:t>
      </w:r>
    </w:p>
    <w:p w14:paraId="03D483EB" w14:textId="77777777" w:rsidR="006A2217" w:rsidRDefault="006A2217" w:rsidP="006A2217">
      <w:pPr>
        <w:rPr>
          <w:b/>
          <w:bCs/>
        </w:rPr>
      </w:pPr>
    </w:p>
    <w:p w14:paraId="6A8BF1A4" w14:textId="5262367C" w:rsidR="000B3476" w:rsidRPr="000B3476" w:rsidRDefault="000B3476" w:rsidP="000B3476">
      <w:pPr>
        <w:jc w:val="center"/>
        <w:rPr>
          <w:b/>
          <w:bCs/>
        </w:rPr>
      </w:pPr>
      <w:r>
        <w:rPr>
          <w:b/>
          <w:bCs/>
          <w:noProof/>
        </w:rPr>
        <w:lastRenderedPageBreak/>
        <w:drawing>
          <wp:inline distT="0" distB="0" distL="0" distR="0" wp14:anchorId="1CD1102F" wp14:editId="1EFA5561">
            <wp:extent cx="1746250" cy="3437407"/>
            <wp:effectExtent l="0" t="0" r="6350" b="0"/>
            <wp:docPr id="7704059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405942" name="Picture 770405942"/>
                    <pic:cNvPicPr/>
                  </pic:nvPicPr>
                  <pic:blipFill rotWithShape="1">
                    <a:blip r:embed="rId12" cstate="print">
                      <a:extLst>
                        <a:ext uri="{28A0092B-C50C-407E-A947-70E740481C1C}">
                          <a14:useLocalDpi xmlns:a14="http://schemas.microsoft.com/office/drawing/2010/main" val="0"/>
                        </a:ext>
                      </a:extLst>
                    </a:blip>
                    <a:srcRect t="4784" b="6636"/>
                    <a:stretch/>
                  </pic:blipFill>
                  <pic:spPr bwMode="auto">
                    <a:xfrm>
                      <a:off x="0" y="0"/>
                      <a:ext cx="1747612" cy="3440089"/>
                    </a:xfrm>
                    <a:prstGeom prst="rect">
                      <a:avLst/>
                    </a:prstGeom>
                    <a:ln>
                      <a:noFill/>
                    </a:ln>
                    <a:extLst>
                      <a:ext uri="{53640926-AAD7-44D8-BBD7-CCE9431645EC}">
                        <a14:shadowObscured xmlns:a14="http://schemas.microsoft.com/office/drawing/2010/main"/>
                      </a:ext>
                    </a:extLst>
                  </pic:spPr>
                </pic:pic>
              </a:graphicData>
            </a:graphic>
          </wp:inline>
        </w:drawing>
      </w:r>
    </w:p>
    <w:p w14:paraId="72FA7E57" w14:textId="77777777" w:rsidR="000B3476" w:rsidRDefault="000B3476" w:rsidP="000B3476">
      <w:pPr>
        <w:rPr>
          <w:b/>
          <w:bCs/>
        </w:rPr>
      </w:pPr>
    </w:p>
    <w:p w14:paraId="24C8EEFB" w14:textId="44CDD921" w:rsidR="00EA25AB" w:rsidRDefault="00EA25AB" w:rsidP="000B3476">
      <w:pPr>
        <w:rPr>
          <w:b/>
          <w:bCs/>
        </w:rPr>
      </w:pPr>
      <w:r>
        <w:rPr>
          <w:b/>
          <w:bCs/>
          <w:noProof/>
        </w:rPr>
        <w:drawing>
          <wp:inline distT="0" distB="0" distL="0" distR="0" wp14:anchorId="280F9B96" wp14:editId="16C5026A">
            <wp:extent cx="5943600" cy="2247900"/>
            <wp:effectExtent l="0" t="0" r="0" b="0"/>
            <wp:docPr id="361521337" name="Picture 4" descr="Project – CartItem.java [Project.app.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521337" name="Picture 361521337" descr="Project – CartItem.java [Project.app.main]"/>
                    <pic:cNvPicPr/>
                  </pic:nvPicPr>
                  <pic:blipFill rotWithShape="1">
                    <a:blip r:embed="rId13" cstate="print">
                      <a:extLst>
                        <a:ext uri="{28A0092B-C50C-407E-A947-70E740481C1C}">
                          <a14:useLocalDpi xmlns:a14="http://schemas.microsoft.com/office/drawing/2010/main" val="0"/>
                        </a:ext>
                      </a:extLst>
                    </a:blip>
                    <a:srcRect t="17092" b="11723"/>
                    <a:stretch/>
                  </pic:blipFill>
                  <pic:spPr bwMode="auto">
                    <a:xfrm>
                      <a:off x="0" y="0"/>
                      <a:ext cx="5943600" cy="2247900"/>
                    </a:xfrm>
                    <a:prstGeom prst="rect">
                      <a:avLst/>
                    </a:prstGeom>
                    <a:ln>
                      <a:noFill/>
                    </a:ln>
                    <a:extLst>
                      <a:ext uri="{53640926-AAD7-44D8-BBD7-CCE9431645EC}">
                        <a14:shadowObscured xmlns:a14="http://schemas.microsoft.com/office/drawing/2010/main"/>
                      </a:ext>
                    </a:extLst>
                  </pic:spPr>
                </pic:pic>
              </a:graphicData>
            </a:graphic>
          </wp:inline>
        </w:drawing>
      </w:r>
    </w:p>
    <w:p w14:paraId="22F01115" w14:textId="77777777" w:rsidR="000B3476" w:rsidRPr="000B3476" w:rsidRDefault="000B3476" w:rsidP="000B3476">
      <w:pPr>
        <w:rPr>
          <w:b/>
          <w:bCs/>
        </w:rPr>
      </w:pPr>
    </w:p>
    <w:p w14:paraId="6C9B482B" w14:textId="77777777" w:rsidR="000B3476" w:rsidRPr="000B3476" w:rsidRDefault="000B3476" w:rsidP="000B3476">
      <w:pPr>
        <w:rPr>
          <w:b/>
          <w:bCs/>
        </w:rPr>
      </w:pPr>
    </w:p>
    <w:p w14:paraId="402262DF" w14:textId="69D14731" w:rsidR="000B3476" w:rsidRDefault="000B3476" w:rsidP="000B3476">
      <w:pPr>
        <w:pStyle w:val="ListParagraph"/>
        <w:numPr>
          <w:ilvl w:val="0"/>
          <w:numId w:val="4"/>
        </w:numPr>
        <w:rPr>
          <w:b/>
          <w:bCs/>
        </w:rPr>
      </w:pPr>
      <w:r w:rsidRPr="000B3476">
        <w:rPr>
          <w:b/>
          <w:bCs/>
        </w:rPr>
        <w:t>Search</w:t>
      </w:r>
    </w:p>
    <w:p w14:paraId="46D96BDB" w14:textId="77777777" w:rsidR="006A2217" w:rsidRDefault="006A2217" w:rsidP="006A2217">
      <w:pPr>
        <w:rPr>
          <w:b/>
          <w:bCs/>
        </w:rPr>
      </w:pPr>
    </w:p>
    <w:p w14:paraId="132D2B6C" w14:textId="02EE59C4" w:rsidR="000B3476" w:rsidRPr="004507A9" w:rsidRDefault="006A2217" w:rsidP="004507A9">
      <w:pPr>
        <w:ind w:left="0" w:firstLine="0"/>
      </w:pPr>
      <w:r w:rsidRPr="006A2217">
        <w:t xml:space="preserve">The Search Page </w:t>
      </w:r>
      <w:r w:rsidR="004507A9">
        <w:t>shows the</w:t>
      </w:r>
      <w:r w:rsidRPr="006A2217">
        <w:t xml:space="preserve"> user</w:t>
      </w:r>
      <w:r w:rsidR="002930CB">
        <w:t>'</w:t>
      </w:r>
      <w:r w:rsidRPr="006A2217">
        <w:t xml:space="preserve">s specific books or information within the app. It features a type-ahead search bar </w:t>
      </w:r>
      <w:r w:rsidR="004507A9">
        <w:t>on the top</w:t>
      </w:r>
      <w:r w:rsidRPr="006A2217">
        <w:t>.</w:t>
      </w:r>
      <w:r w:rsidR="004507A9">
        <w:t xml:space="preserve"> The user can search for their favorite book and it will be displayed. </w:t>
      </w:r>
    </w:p>
    <w:p w14:paraId="4F1B8E84" w14:textId="34E9E25E" w:rsidR="000B3476" w:rsidRPr="000B3476" w:rsidRDefault="000B3476" w:rsidP="000B3476">
      <w:pPr>
        <w:pStyle w:val="ListParagraph"/>
        <w:jc w:val="center"/>
        <w:rPr>
          <w:b/>
          <w:bCs/>
        </w:rPr>
      </w:pPr>
      <w:r>
        <w:rPr>
          <w:b/>
          <w:bCs/>
          <w:noProof/>
        </w:rPr>
        <w:lastRenderedPageBreak/>
        <w:drawing>
          <wp:inline distT="0" distB="0" distL="0" distR="0" wp14:anchorId="0B9E0665" wp14:editId="76EA54D2">
            <wp:extent cx="1625600" cy="3080055"/>
            <wp:effectExtent l="0" t="0" r="0" b="6350"/>
            <wp:docPr id="158517356" name="Picture 10" descr="A screen 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17356" name="Picture 10" descr="A screen shot of a phone&#10;&#10;Description automatically generated"/>
                    <pic:cNvPicPr/>
                  </pic:nvPicPr>
                  <pic:blipFill rotWithShape="1">
                    <a:blip r:embed="rId14" cstate="print">
                      <a:extLst>
                        <a:ext uri="{28A0092B-C50C-407E-A947-70E740481C1C}">
                          <a14:useLocalDpi xmlns:a14="http://schemas.microsoft.com/office/drawing/2010/main" val="0"/>
                        </a:ext>
                      </a:extLst>
                    </a:blip>
                    <a:srcRect t="5478" b="9259"/>
                    <a:stretch/>
                  </pic:blipFill>
                  <pic:spPr bwMode="auto">
                    <a:xfrm>
                      <a:off x="0" y="0"/>
                      <a:ext cx="1627852" cy="3084322"/>
                    </a:xfrm>
                    <a:prstGeom prst="rect">
                      <a:avLst/>
                    </a:prstGeom>
                    <a:ln>
                      <a:noFill/>
                    </a:ln>
                    <a:extLst>
                      <a:ext uri="{53640926-AAD7-44D8-BBD7-CCE9431645EC}">
                        <a14:shadowObscured xmlns:a14="http://schemas.microsoft.com/office/drawing/2010/main"/>
                      </a:ext>
                    </a:extLst>
                  </pic:spPr>
                </pic:pic>
              </a:graphicData>
            </a:graphic>
          </wp:inline>
        </w:drawing>
      </w:r>
    </w:p>
    <w:p w14:paraId="59725B80" w14:textId="77777777" w:rsidR="000B3476" w:rsidRPr="000B3476" w:rsidRDefault="000B3476" w:rsidP="000B3476">
      <w:pPr>
        <w:rPr>
          <w:b/>
          <w:bCs/>
        </w:rPr>
      </w:pPr>
    </w:p>
    <w:p w14:paraId="02379D56" w14:textId="27EE326B" w:rsidR="000B3476" w:rsidRDefault="000B3476" w:rsidP="000B3476">
      <w:pPr>
        <w:pStyle w:val="ListParagraph"/>
        <w:numPr>
          <w:ilvl w:val="0"/>
          <w:numId w:val="4"/>
        </w:numPr>
        <w:rPr>
          <w:b/>
          <w:bCs/>
        </w:rPr>
      </w:pPr>
      <w:r w:rsidRPr="000B3476">
        <w:rPr>
          <w:b/>
          <w:bCs/>
        </w:rPr>
        <w:t>Cart</w:t>
      </w:r>
    </w:p>
    <w:p w14:paraId="704B262F" w14:textId="77777777" w:rsidR="006A2217" w:rsidRDefault="006A2217" w:rsidP="006A2217">
      <w:pPr>
        <w:rPr>
          <w:b/>
          <w:bCs/>
        </w:rPr>
      </w:pPr>
    </w:p>
    <w:p w14:paraId="1B9D8735" w14:textId="36D390AA" w:rsidR="006A2217" w:rsidRPr="004507A9" w:rsidRDefault="006A2217" w:rsidP="004507A9">
      <w:pPr>
        <w:ind w:left="0" w:firstLine="0"/>
      </w:pPr>
      <w:r w:rsidRPr="006A2217">
        <w:t xml:space="preserve">The Cart Page </w:t>
      </w:r>
      <w:r w:rsidR="004507A9">
        <w:t xml:space="preserve">shows </w:t>
      </w:r>
      <w:r w:rsidRPr="006A2217">
        <w:t xml:space="preserve">all items that </w:t>
      </w:r>
      <w:r w:rsidR="004507A9">
        <w:t xml:space="preserve">are </w:t>
      </w:r>
      <w:r w:rsidRPr="006A2217">
        <w:t>added to</w:t>
      </w:r>
      <w:r w:rsidR="004507A9">
        <w:t xml:space="preserve"> </w:t>
      </w:r>
      <w:r w:rsidR="002930CB">
        <w:t xml:space="preserve">the </w:t>
      </w:r>
      <w:r w:rsidR="004507A9">
        <w:t xml:space="preserve">user’s cart. </w:t>
      </w:r>
      <w:r w:rsidRPr="006A2217">
        <w:t>It allows users to review their selected products</w:t>
      </w:r>
      <w:r>
        <w:t xml:space="preserve">. </w:t>
      </w:r>
      <w:r w:rsidR="004507A9">
        <w:t>It shows product detail</w:t>
      </w:r>
      <w:r w:rsidR="002930CB">
        <w:t>s</w:t>
      </w:r>
      <w:r w:rsidR="004507A9">
        <w:t>, its quantity, total cost</w:t>
      </w:r>
      <w:r w:rsidR="00961FCE">
        <w:t>,</w:t>
      </w:r>
      <w:r w:rsidR="004507A9">
        <w:t xml:space="preserve"> and also a checkout button. </w:t>
      </w:r>
      <w:r w:rsidR="00B15BC0">
        <w:t xml:space="preserve">Java Activities like Cart </w:t>
      </w:r>
      <w:r w:rsidR="00961FCE">
        <w:t>M</w:t>
      </w:r>
      <w:r w:rsidR="00B15BC0">
        <w:t xml:space="preserve">anager and Cart Adapter are used to build the cart. </w:t>
      </w:r>
    </w:p>
    <w:p w14:paraId="5F7E6FC5" w14:textId="241CD986" w:rsidR="000B3476" w:rsidRDefault="000B3476" w:rsidP="000B3476">
      <w:pPr>
        <w:jc w:val="center"/>
        <w:rPr>
          <w:b/>
          <w:bCs/>
        </w:rPr>
      </w:pPr>
      <w:r>
        <w:rPr>
          <w:b/>
          <w:bCs/>
          <w:noProof/>
        </w:rPr>
        <w:lastRenderedPageBreak/>
        <w:drawing>
          <wp:inline distT="0" distB="0" distL="0" distR="0" wp14:anchorId="01D1BA75" wp14:editId="3C6B2EAC">
            <wp:extent cx="2028710" cy="3993414"/>
            <wp:effectExtent l="0" t="0" r="0" b="7620"/>
            <wp:docPr id="1856890280" name="Picture 4" descr="A white background with red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890280" name="Picture 4" descr="A white background with red and black text&#10;&#10;Description automatically generated"/>
                    <pic:cNvPicPr/>
                  </pic:nvPicPr>
                  <pic:blipFill rotWithShape="1">
                    <a:blip r:embed="rId15" cstate="print">
                      <a:extLst>
                        <a:ext uri="{28A0092B-C50C-407E-A947-70E740481C1C}">
                          <a14:useLocalDpi xmlns:a14="http://schemas.microsoft.com/office/drawing/2010/main" val="0"/>
                        </a:ext>
                      </a:extLst>
                    </a:blip>
                    <a:srcRect t="5324" b="6095"/>
                    <a:stretch/>
                  </pic:blipFill>
                  <pic:spPr bwMode="auto">
                    <a:xfrm>
                      <a:off x="0" y="0"/>
                      <a:ext cx="2031869" cy="3999632"/>
                    </a:xfrm>
                    <a:prstGeom prst="rect">
                      <a:avLst/>
                    </a:prstGeom>
                    <a:ln>
                      <a:noFill/>
                    </a:ln>
                    <a:extLst>
                      <a:ext uri="{53640926-AAD7-44D8-BBD7-CCE9431645EC}">
                        <a14:shadowObscured xmlns:a14="http://schemas.microsoft.com/office/drawing/2010/main"/>
                      </a:ext>
                    </a:extLst>
                  </pic:spPr>
                </pic:pic>
              </a:graphicData>
            </a:graphic>
          </wp:inline>
        </w:drawing>
      </w:r>
    </w:p>
    <w:p w14:paraId="1C69F7BB" w14:textId="58618C83" w:rsidR="000B3476" w:rsidRDefault="000B3476" w:rsidP="000B3476">
      <w:pPr>
        <w:jc w:val="center"/>
        <w:rPr>
          <w:b/>
          <w:bCs/>
        </w:rPr>
      </w:pPr>
      <w:r>
        <w:rPr>
          <w:b/>
          <w:bCs/>
          <w:noProof/>
        </w:rPr>
        <w:drawing>
          <wp:inline distT="0" distB="0" distL="0" distR="0" wp14:anchorId="31586DD5" wp14:editId="6FF8F20F">
            <wp:extent cx="2025650" cy="4036017"/>
            <wp:effectExtent l="0" t="0" r="0" b="3175"/>
            <wp:docPr id="894088734"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88734" name="Picture 13" descr="A screenshot of a cell phone&#10;&#10;Description automatically generated"/>
                    <pic:cNvPicPr/>
                  </pic:nvPicPr>
                  <pic:blipFill rotWithShape="1">
                    <a:blip r:embed="rId16" cstate="print">
                      <a:extLst>
                        <a:ext uri="{28A0092B-C50C-407E-A947-70E740481C1C}">
                          <a14:useLocalDpi xmlns:a14="http://schemas.microsoft.com/office/drawing/2010/main" val="0"/>
                        </a:ext>
                      </a:extLst>
                    </a:blip>
                    <a:srcRect t="4553" b="5787"/>
                    <a:stretch/>
                  </pic:blipFill>
                  <pic:spPr bwMode="auto">
                    <a:xfrm>
                      <a:off x="0" y="0"/>
                      <a:ext cx="2028842" cy="4042376"/>
                    </a:xfrm>
                    <a:prstGeom prst="rect">
                      <a:avLst/>
                    </a:prstGeom>
                    <a:ln>
                      <a:noFill/>
                    </a:ln>
                    <a:extLst>
                      <a:ext uri="{53640926-AAD7-44D8-BBD7-CCE9431645EC}">
                        <a14:shadowObscured xmlns:a14="http://schemas.microsoft.com/office/drawing/2010/main"/>
                      </a:ext>
                    </a:extLst>
                  </pic:spPr>
                </pic:pic>
              </a:graphicData>
            </a:graphic>
          </wp:inline>
        </w:drawing>
      </w:r>
    </w:p>
    <w:p w14:paraId="169EB415" w14:textId="77777777" w:rsidR="000B3476" w:rsidRPr="000B3476" w:rsidRDefault="000B3476" w:rsidP="000B3476">
      <w:pPr>
        <w:rPr>
          <w:b/>
          <w:bCs/>
        </w:rPr>
      </w:pPr>
    </w:p>
    <w:p w14:paraId="3F55887B" w14:textId="3C232207" w:rsidR="000B3476" w:rsidRDefault="000B3476" w:rsidP="000B3476">
      <w:pPr>
        <w:pStyle w:val="ListParagraph"/>
        <w:numPr>
          <w:ilvl w:val="0"/>
          <w:numId w:val="4"/>
        </w:numPr>
        <w:rPr>
          <w:b/>
          <w:bCs/>
        </w:rPr>
      </w:pPr>
      <w:r w:rsidRPr="000B3476">
        <w:rPr>
          <w:b/>
          <w:bCs/>
        </w:rPr>
        <w:t>Checkout</w:t>
      </w:r>
    </w:p>
    <w:p w14:paraId="27022A8A" w14:textId="593A1D85" w:rsidR="006A2217" w:rsidRPr="006A2217" w:rsidRDefault="006A2217" w:rsidP="006A2217">
      <w:pPr>
        <w:ind w:left="0" w:firstLine="0"/>
      </w:pPr>
      <w:r w:rsidRPr="006A2217">
        <w:t xml:space="preserve">The Checkout Page </w:t>
      </w:r>
      <w:r w:rsidR="004507A9">
        <w:t>displays</w:t>
      </w:r>
      <w:r w:rsidRPr="006A2217">
        <w:t xml:space="preserve"> shipping information </w:t>
      </w:r>
      <w:r w:rsidR="004507A9">
        <w:t xml:space="preserve">and </w:t>
      </w:r>
      <w:r w:rsidRPr="006A2217">
        <w:t>ensures that users provide all necessary details for delivery</w:t>
      </w:r>
      <w:r w:rsidR="004507A9">
        <w:t xml:space="preserve"> such as their </w:t>
      </w:r>
      <w:r w:rsidRPr="006A2217">
        <w:t xml:space="preserve">Full Name, Address, Phone Number, </w:t>
      </w:r>
      <w:r w:rsidR="00961FCE">
        <w:t xml:space="preserve">and </w:t>
      </w:r>
      <w:r w:rsidRPr="006A2217">
        <w:t>Email</w:t>
      </w:r>
      <w:r w:rsidR="002930CB">
        <w:t>.</w:t>
      </w:r>
      <w:r w:rsidR="00B15BC0">
        <w:t xml:space="preserve"> Intent() function is used in this Java Activity which ca</w:t>
      </w:r>
      <w:r w:rsidR="00961FCE">
        <w:t>r</w:t>
      </w:r>
      <w:r w:rsidR="00B15BC0">
        <w:t xml:space="preserve">ries the information of the user forward. </w:t>
      </w:r>
    </w:p>
    <w:p w14:paraId="5362C065" w14:textId="77777777" w:rsidR="000B3476" w:rsidRDefault="000B3476" w:rsidP="000B3476">
      <w:pPr>
        <w:rPr>
          <w:b/>
          <w:bCs/>
        </w:rPr>
      </w:pPr>
    </w:p>
    <w:p w14:paraId="74A36B13" w14:textId="55F29C9C" w:rsidR="000B3476" w:rsidRDefault="000B3476" w:rsidP="000B3476">
      <w:pPr>
        <w:jc w:val="center"/>
        <w:rPr>
          <w:b/>
          <w:bCs/>
        </w:rPr>
      </w:pPr>
      <w:r>
        <w:rPr>
          <w:b/>
          <w:bCs/>
          <w:noProof/>
        </w:rPr>
        <w:drawing>
          <wp:inline distT="0" distB="0" distL="0" distR="0" wp14:anchorId="576EFDF6" wp14:editId="08CB07DA">
            <wp:extent cx="1898650" cy="3571362"/>
            <wp:effectExtent l="0" t="0" r="6350" b="0"/>
            <wp:docPr id="922944143" name="Picture 1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944143" name="Picture 11" descr="A screenshot of a phone&#10;&#10;Description automatically generated"/>
                    <pic:cNvPicPr/>
                  </pic:nvPicPr>
                  <pic:blipFill rotWithShape="1">
                    <a:blip r:embed="rId17" cstate="print">
                      <a:extLst>
                        <a:ext uri="{28A0092B-C50C-407E-A947-70E740481C1C}">
                          <a14:useLocalDpi xmlns:a14="http://schemas.microsoft.com/office/drawing/2010/main" val="0"/>
                        </a:ext>
                      </a:extLst>
                    </a:blip>
                    <a:srcRect t="5555" b="9799"/>
                    <a:stretch/>
                  </pic:blipFill>
                  <pic:spPr bwMode="auto">
                    <a:xfrm>
                      <a:off x="0" y="0"/>
                      <a:ext cx="1903346" cy="3580194"/>
                    </a:xfrm>
                    <a:prstGeom prst="rect">
                      <a:avLst/>
                    </a:prstGeom>
                    <a:ln>
                      <a:noFill/>
                    </a:ln>
                    <a:extLst>
                      <a:ext uri="{53640926-AAD7-44D8-BBD7-CCE9431645EC}">
                        <a14:shadowObscured xmlns:a14="http://schemas.microsoft.com/office/drawing/2010/main"/>
                      </a:ext>
                    </a:extLst>
                  </pic:spPr>
                </pic:pic>
              </a:graphicData>
            </a:graphic>
          </wp:inline>
        </w:drawing>
      </w:r>
    </w:p>
    <w:p w14:paraId="6925DA2B" w14:textId="59D967CA" w:rsidR="000B3476" w:rsidRPr="000B3476" w:rsidRDefault="000B3476" w:rsidP="000B3476">
      <w:pPr>
        <w:jc w:val="center"/>
        <w:rPr>
          <w:b/>
          <w:bCs/>
        </w:rPr>
      </w:pPr>
      <w:r>
        <w:rPr>
          <w:b/>
          <w:bCs/>
          <w:noProof/>
        </w:rPr>
        <w:lastRenderedPageBreak/>
        <w:drawing>
          <wp:inline distT="0" distB="0" distL="0" distR="0" wp14:anchorId="04C38B52" wp14:editId="25B0C039">
            <wp:extent cx="2162972" cy="4235450"/>
            <wp:effectExtent l="0" t="0" r="8890" b="0"/>
            <wp:docPr id="1892933933" name="Picture 12"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33933" name="Picture 12" descr="A screenshot of a phone&#10;&#10;Description automatically generated"/>
                    <pic:cNvPicPr/>
                  </pic:nvPicPr>
                  <pic:blipFill rotWithShape="1">
                    <a:blip r:embed="rId18" cstate="print">
                      <a:extLst>
                        <a:ext uri="{28A0092B-C50C-407E-A947-70E740481C1C}">
                          <a14:useLocalDpi xmlns:a14="http://schemas.microsoft.com/office/drawing/2010/main" val="0"/>
                        </a:ext>
                      </a:extLst>
                    </a:blip>
                    <a:srcRect t="4244" b="7638"/>
                    <a:stretch/>
                  </pic:blipFill>
                  <pic:spPr bwMode="auto">
                    <a:xfrm>
                      <a:off x="0" y="0"/>
                      <a:ext cx="2167205" cy="4243740"/>
                    </a:xfrm>
                    <a:prstGeom prst="rect">
                      <a:avLst/>
                    </a:prstGeom>
                    <a:ln>
                      <a:noFill/>
                    </a:ln>
                    <a:extLst>
                      <a:ext uri="{53640926-AAD7-44D8-BBD7-CCE9431645EC}">
                        <a14:shadowObscured xmlns:a14="http://schemas.microsoft.com/office/drawing/2010/main"/>
                      </a:ext>
                    </a:extLst>
                  </pic:spPr>
                </pic:pic>
              </a:graphicData>
            </a:graphic>
          </wp:inline>
        </w:drawing>
      </w:r>
    </w:p>
    <w:p w14:paraId="0CBDD1CA" w14:textId="70962A4B" w:rsidR="000B3476" w:rsidRPr="000B3476" w:rsidRDefault="000B3476" w:rsidP="000B3476">
      <w:pPr>
        <w:rPr>
          <w:b/>
          <w:bCs/>
        </w:rPr>
      </w:pPr>
    </w:p>
    <w:p w14:paraId="6775DF28" w14:textId="67128DDA" w:rsidR="000B3476" w:rsidRDefault="000B3476" w:rsidP="000B3476">
      <w:pPr>
        <w:pStyle w:val="ListParagraph"/>
        <w:numPr>
          <w:ilvl w:val="0"/>
          <w:numId w:val="4"/>
        </w:numPr>
        <w:rPr>
          <w:b/>
          <w:bCs/>
        </w:rPr>
      </w:pPr>
      <w:r w:rsidRPr="000B3476">
        <w:rPr>
          <w:b/>
          <w:bCs/>
        </w:rPr>
        <w:t>Purchase History</w:t>
      </w:r>
    </w:p>
    <w:p w14:paraId="7DDA3FD8" w14:textId="77777777" w:rsidR="006A2217" w:rsidRDefault="006A2217" w:rsidP="006A2217">
      <w:pPr>
        <w:rPr>
          <w:b/>
          <w:bCs/>
        </w:rPr>
      </w:pPr>
    </w:p>
    <w:p w14:paraId="369E9F9C" w14:textId="77777777" w:rsidR="00B15BC0" w:rsidRDefault="00B15BC0" w:rsidP="004507A9">
      <w:pPr>
        <w:ind w:left="0" w:firstLine="0"/>
      </w:pPr>
      <w:r>
        <w:t xml:space="preserve">User History is an important feature. This way the user knows what book they ordered the last time. </w:t>
      </w:r>
    </w:p>
    <w:p w14:paraId="79C475E5" w14:textId="33D0752F" w:rsidR="000B3476" w:rsidRPr="004507A9" w:rsidRDefault="004507A9" w:rsidP="004507A9">
      <w:pPr>
        <w:ind w:left="0" w:firstLine="0"/>
      </w:pPr>
      <w:r>
        <w:t xml:space="preserve">Cards are used to display the history of the purchase. It records the history of </w:t>
      </w:r>
      <w:r w:rsidR="00B15BC0">
        <w:t>the past</w:t>
      </w:r>
      <w:r>
        <w:t xml:space="preserve"> 6 months. It displays a</w:t>
      </w:r>
      <w:r w:rsidR="002930CB">
        <w:t>n</w:t>
      </w:r>
      <w:r>
        <w:t xml:space="preserve"> order list and shows details of all the items that were purchased, their quantity and order status</w:t>
      </w:r>
      <w:r w:rsidR="002930CB">
        <w:t>,</w:t>
      </w:r>
      <w:r>
        <w:t xml:space="preserve"> and order ID as well. </w:t>
      </w:r>
    </w:p>
    <w:p w14:paraId="6FF94B65" w14:textId="098F0DFB" w:rsidR="000B3476" w:rsidRDefault="000B3476" w:rsidP="000B3476">
      <w:pPr>
        <w:jc w:val="center"/>
        <w:rPr>
          <w:b/>
          <w:bCs/>
        </w:rPr>
      </w:pPr>
      <w:r>
        <w:rPr>
          <w:b/>
          <w:bCs/>
          <w:noProof/>
        </w:rPr>
        <w:lastRenderedPageBreak/>
        <w:drawing>
          <wp:inline distT="0" distB="0" distL="0" distR="0" wp14:anchorId="50181978" wp14:editId="4BFC3602">
            <wp:extent cx="1543050" cy="2963332"/>
            <wp:effectExtent l="0" t="0" r="0" b="8890"/>
            <wp:docPr id="43999914"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99914" name="Picture 2" descr="A screenshot of a cell phone&#10;&#10;Description automatically generated"/>
                    <pic:cNvPicPr/>
                  </pic:nvPicPr>
                  <pic:blipFill rotWithShape="1">
                    <a:blip r:embed="rId19" cstate="print">
                      <a:extLst>
                        <a:ext uri="{28A0092B-C50C-407E-A947-70E740481C1C}">
                          <a14:useLocalDpi xmlns:a14="http://schemas.microsoft.com/office/drawing/2010/main" val="0"/>
                        </a:ext>
                      </a:extLst>
                    </a:blip>
                    <a:srcRect t="5324" b="8256"/>
                    <a:stretch/>
                  </pic:blipFill>
                  <pic:spPr bwMode="auto">
                    <a:xfrm>
                      <a:off x="0" y="0"/>
                      <a:ext cx="1551770" cy="2980078"/>
                    </a:xfrm>
                    <a:prstGeom prst="rect">
                      <a:avLst/>
                    </a:prstGeom>
                    <a:ln>
                      <a:noFill/>
                    </a:ln>
                    <a:extLst>
                      <a:ext uri="{53640926-AAD7-44D8-BBD7-CCE9431645EC}">
                        <a14:shadowObscured xmlns:a14="http://schemas.microsoft.com/office/drawing/2010/main"/>
                      </a:ext>
                    </a:extLst>
                  </pic:spPr>
                </pic:pic>
              </a:graphicData>
            </a:graphic>
          </wp:inline>
        </w:drawing>
      </w:r>
    </w:p>
    <w:p w14:paraId="3095E734" w14:textId="77777777" w:rsidR="000B3476" w:rsidRPr="000B3476" w:rsidRDefault="000B3476" w:rsidP="000B3476">
      <w:pPr>
        <w:rPr>
          <w:b/>
          <w:bCs/>
        </w:rPr>
      </w:pPr>
    </w:p>
    <w:p w14:paraId="0F808B20" w14:textId="076F5520" w:rsidR="000B3476" w:rsidRDefault="000B3476" w:rsidP="000B3476">
      <w:pPr>
        <w:pStyle w:val="ListParagraph"/>
        <w:numPr>
          <w:ilvl w:val="0"/>
          <w:numId w:val="4"/>
        </w:numPr>
        <w:rPr>
          <w:b/>
          <w:bCs/>
        </w:rPr>
      </w:pPr>
      <w:r>
        <w:rPr>
          <w:b/>
          <w:bCs/>
        </w:rPr>
        <w:t xml:space="preserve">Animation Activity </w:t>
      </w:r>
    </w:p>
    <w:p w14:paraId="0CEF41A9" w14:textId="258B6E74" w:rsidR="006A2217" w:rsidRDefault="00961FCE" w:rsidP="006A2217">
      <w:pPr>
        <w:ind w:left="0" w:firstLine="0"/>
      </w:pPr>
      <w:r>
        <w:t>In t</w:t>
      </w:r>
      <w:r w:rsidR="006A2217" w:rsidRPr="006A2217">
        <w:t>he Animation Activity</w:t>
      </w:r>
      <w:r>
        <w:t>,</w:t>
      </w:r>
      <w:r w:rsidR="006A2217" w:rsidRPr="006A2217">
        <w:t xml:space="preserve"> </w:t>
      </w:r>
      <w:r w:rsidR="004507A9">
        <w:t xml:space="preserve">the book cart text appears after a few seconds of delay. It is launched when the app is run. </w:t>
      </w:r>
    </w:p>
    <w:p w14:paraId="774D5BDA" w14:textId="77777777" w:rsidR="006A2217" w:rsidRPr="006A2217" w:rsidRDefault="006A2217" w:rsidP="006A2217"/>
    <w:p w14:paraId="509D8134" w14:textId="0D94C3C1" w:rsidR="000B3476" w:rsidRDefault="000B3476" w:rsidP="000B3476">
      <w:pPr>
        <w:jc w:val="center"/>
        <w:rPr>
          <w:b/>
          <w:bCs/>
        </w:rPr>
      </w:pPr>
      <w:r>
        <w:rPr>
          <w:b/>
          <w:bCs/>
          <w:noProof/>
        </w:rPr>
        <w:drawing>
          <wp:inline distT="0" distB="0" distL="0" distR="0" wp14:anchorId="282D4233" wp14:editId="407E652D">
            <wp:extent cx="1775786" cy="3492500"/>
            <wp:effectExtent l="0" t="0" r="0" b="0"/>
            <wp:docPr id="1765692532" name="Picture 1" descr="A white circ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692532" name="Picture 1" descr="A white circle with text on it&#10;&#10;Description automatically generated"/>
                    <pic:cNvPicPr/>
                  </pic:nvPicPr>
                  <pic:blipFill rotWithShape="1">
                    <a:blip r:embed="rId20" cstate="print">
                      <a:extLst>
                        <a:ext uri="{28A0092B-C50C-407E-A947-70E740481C1C}">
                          <a14:useLocalDpi xmlns:a14="http://schemas.microsoft.com/office/drawing/2010/main" val="0"/>
                        </a:ext>
                      </a:extLst>
                    </a:blip>
                    <a:srcRect l="343" t="4630" r="-343" b="6867"/>
                    <a:stretch/>
                  </pic:blipFill>
                  <pic:spPr bwMode="auto">
                    <a:xfrm>
                      <a:off x="0" y="0"/>
                      <a:ext cx="1777658" cy="3496182"/>
                    </a:xfrm>
                    <a:prstGeom prst="rect">
                      <a:avLst/>
                    </a:prstGeom>
                    <a:ln>
                      <a:noFill/>
                    </a:ln>
                    <a:extLst>
                      <a:ext uri="{53640926-AAD7-44D8-BBD7-CCE9431645EC}">
                        <a14:shadowObscured xmlns:a14="http://schemas.microsoft.com/office/drawing/2010/main"/>
                      </a:ext>
                    </a:extLst>
                  </pic:spPr>
                </pic:pic>
              </a:graphicData>
            </a:graphic>
          </wp:inline>
        </w:drawing>
      </w:r>
    </w:p>
    <w:p w14:paraId="23BEF99A" w14:textId="77777777" w:rsidR="000B3476" w:rsidRDefault="000B3476" w:rsidP="000B3476">
      <w:pPr>
        <w:jc w:val="center"/>
        <w:rPr>
          <w:b/>
          <w:bCs/>
        </w:rPr>
      </w:pPr>
    </w:p>
    <w:p w14:paraId="1A35F196" w14:textId="420B2970" w:rsidR="000B3476" w:rsidRDefault="000B3476" w:rsidP="000B3476">
      <w:pPr>
        <w:pStyle w:val="ListParagraph"/>
        <w:numPr>
          <w:ilvl w:val="0"/>
          <w:numId w:val="4"/>
        </w:numPr>
        <w:rPr>
          <w:b/>
          <w:bCs/>
        </w:rPr>
      </w:pPr>
      <w:r w:rsidRPr="000B3476">
        <w:rPr>
          <w:b/>
          <w:bCs/>
        </w:rPr>
        <w:t>Menu</w:t>
      </w:r>
    </w:p>
    <w:p w14:paraId="75825C0B" w14:textId="251212E0" w:rsidR="006A2217" w:rsidRDefault="006A2217" w:rsidP="006A2217">
      <w:pPr>
        <w:ind w:left="0" w:firstLine="0"/>
      </w:pPr>
      <w:r w:rsidRPr="006A2217">
        <w:t>The Menu provides access to various sections of the app, including settings, account management, and navigation options.</w:t>
      </w:r>
    </w:p>
    <w:p w14:paraId="3BFB36EF" w14:textId="77777777" w:rsidR="006A2217" w:rsidRPr="006A2217" w:rsidRDefault="006A2217" w:rsidP="006A2217">
      <w:pPr>
        <w:ind w:left="0" w:firstLine="0"/>
      </w:pPr>
    </w:p>
    <w:p w14:paraId="61339182" w14:textId="77777777" w:rsidR="006A2217" w:rsidRPr="006A2217" w:rsidRDefault="006A2217" w:rsidP="006A2217">
      <w:pPr>
        <w:ind w:left="0" w:firstLine="0"/>
      </w:pPr>
      <w:r w:rsidRPr="006A2217">
        <w:rPr>
          <w:b/>
          <w:bCs/>
        </w:rPr>
        <w:t>Navigation Links:</w:t>
      </w:r>
      <w:r w:rsidRPr="006A2217">
        <w:t xml:space="preserve"> Quick access to different pages such as Home, Cart, and Purchase History.</w:t>
      </w:r>
    </w:p>
    <w:p w14:paraId="3BAAAA76" w14:textId="12621B8B" w:rsidR="000B3476" w:rsidRPr="006A2217" w:rsidRDefault="006A2217" w:rsidP="006A2217">
      <w:pPr>
        <w:ind w:left="0" w:firstLine="0"/>
      </w:pPr>
      <w:r w:rsidRPr="006A2217">
        <w:t>The Book Cart application integrates these features to create a comprehensive and user-friendly e-commerce experience for book enthusiasts.</w:t>
      </w:r>
    </w:p>
    <w:p w14:paraId="1DA22B1A" w14:textId="7B52B976" w:rsidR="000B3476" w:rsidRDefault="000B3476" w:rsidP="000B3476">
      <w:pPr>
        <w:ind w:left="0" w:firstLine="0"/>
        <w:jc w:val="center"/>
        <w:rPr>
          <w:b/>
          <w:bCs/>
        </w:rPr>
      </w:pPr>
      <w:r>
        <w:rPr>
          <w:b/>
          <w:bCs/>
          <w:noProof/>
        </w:rPr>
        <w:drawing>
          <wp:inline distT="0" distB="0" distL="0" distR="0" wp14:anchorId="2FA1E0ED" wp14:editId="02743E15">
            <wp:extent cx="1486454" cy="2946400"/>
            <wp:effectExtent l="0" t="0" r="0" b="6350"/>
            <wp:docPr id="877962436" name="Picture 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62436" name="Picture 5" descr="A screenshot of a phone&#10;&#10;Description automatically generated"/>
                    <pic:cNvPicPr/>
                  </pic:nvPicPr>
                  <pic:blipFill rotWithShape="1">
                    <a:blip r:embed="rId21" cstate="print">
                      <a:extLst>
                        <a:ext uri="{28A0092B-C50C-407E-A947-70E740481C1C}">
                          <a14:useLocalDpi xmlns:a14="http://schemas.microsoft.com/office/drawing/2010/main" val="0"/>
                        </a:ext>
                      </a:extLst>
                    </a:blip>
                    <a:srcRect t="4708" b="6096"/>
                    <a:stretch/>
                  </pic:blipFill>
                  <pic:spPr bwMode="auto">
                    <a:xfrm>
                      <a:off x="0" y="0"/>
                      <a:ext cx="1490530" cy="2954478"/>
                    </a:xfrm>
                    <a:prstGeom prst="rect">
                      <a:avLst/>
                    </a:prstGeom>
                    <a:ln>
                      <a:noFill/>
                    </a:ln>
                    <a:extLst>
                      <a:ext uri="{53640926-AAD7-44D8-BBD7-CCE9431645EC}">
                        <a14:shadowObscured xmlns:a14="http://schemas.microsoft.com/office/drawing/2010/main"/>
                      </a:ext>
                    </a:extLst>
                  </pic:spPr>
                </pic:pic>
              </a:graphicData>
            </a:graphic>
          </wp:inline>
        </w:drawing>
      </w:r>
    </w:p>
    <w:p w14:paraId="31184BB0" w14:textId="77777777" w:rsidR="003B3218" w:rsidRDefault="003B3218" w:rsidP="000B3476">
      <w:pPr>
        <w:ind w:left="0" w:firstLine="0"/>
        <w:jc w:val="center"/>
        <w:rPr>
          <w:b/>
          <w:bCs/>
        </w:rPr>
      </w:pPr>
    </w:p>
    <w:p w14:paraId="21D2C07F" w14:textId="7A3082D3" w:rsidR="003B3218" w:rsidRDefault="003B3218" w:rsidP="003B3218">
      <w:pPr>
        <w:pStyle w:val="ListParagraph"/>
        <w:numPr>
          <w:ilvl w:val="0"/>
          <w:numId w:val="4"/>
        </w:numPr>
        <w:rPr>
          <w:b/>
          <w:bCs/>
        </w:rPr>
      </w:pPr>
      <w:r w:rsidRPr="003B3218">
        <w:rPr>
          <w:b/>
          <w:bCs/>
        </w:rPr>
        <w:t xml:space="preserve">Database </w:t>
      </w:r>
    </w:p>
    <w:p w14:paraId="3D31E402" w14:textId="77777777" w:rsidR="003B3218" w:rsidRDefault="003B3218" w:rsidP="003B3218">
      <w:pPr>
        <w:rPr>
          <w:b/>
          <w:bCs/>
        </w:rPr>
      </w:pPr>
    </w:p>
    <w:p w14:paraId="00264C99" w14:textId="23ABF299" w:rsidR="003B3218" w:rsidRDefault="003B3218" w:rsidP="003B3218">
      <w:pPr>
        <w:ind w:left="0" w:firstLine="0"/>
      </w:pPr>
      <w:r w:rsidRPr="003B3218">
        <w:t>The database for th</w:t>
      </w:r>
      <w:r w:rsidR="004507A9">
        <w:t>is application is made using SQLite. It is a relational database. The structure is efficient for data retri</w:t>
      </w:r>
      <w:r w:rsidR="002930CB">
        <w:t>e</w:t>
      </w:r>
      <w:r w:rsidR="004507A9">
        <w:t xml:space="preserve">val. </w:t>
      </w:r>
      <w:r w:rsidRPr="003B3218">
        <w:t xml:space="preserve"> </w:t>
      </w:r>
    </w:p>
    <w:p w14:paraId="6D2D542B" w14:textId="77777777" w:rsidR="00FC70CB" w:rsidRDefault="00FC70CB" w:rsidP="003B3218">
      <w:pPr>
        <w:ind w:left="0" w:firstLine="0"/>
      </w:pPr>
    </w:p>
    <w:p w14:paraId="2DEE44CD" w14:textId="21C42C12" w:rsidR="00FC70CB" w:rsidRDefault="00FC70CB" w:rsidP="003B3218">
      <w:pPr>
        <w:ind w:left="0" w:firstLine="0"/>
      </w:pPr>
      <w:r>
        <w:rPr>
          <w:noProof/>
        </w:rPr>
        <w:drawing>
          <wp:inline distT="0" distB="0" distL="0" distR="0" wp14:anchorId="7DDB6DB3" wp14:editId="313968BF">
            <wp:extent cx="5943600" cy="2794000"/>
            <wp:effectExtent l="0" t="0" r="0" b="6350"/>
            <wp:docPr id="361569787" name="Picture 15" descr="Project – databasesqlite.java [Project.app.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569787" name="Picture 361569787" descr="Project – databasesqlite.java [Project.app.main]"/>
                    <pic:cNvPicPr/>
                  </pic:nvPicPr>
                  <pic:blipFill rotWithShape="1">
                    <a:blip r:embed="rId22" cstate="print">
                      <a:extLst>
                        <a:ext uri="{28A0092B-C50C-407E-A947-70E740481C1C}">
                          <a14:useLocalDpi xmlns:a14="http://schemas.microsoft.com/office/drawing/2010/main" val="0"/>
                        </a:ext>
                      </a:extLst>
                    </a:blip>
                    <a:srcRect t="4423" b="7099"/>
                    <a:stretch/>
                  </pic:blipFill>
                  <pic:spPr bwMode="auto">
                    <a:xfrm>
                      <a:off x="0" y="0"/>
                      <a:ext cx="5943600" cy="2794000"/>
                    </a:xfrm>
                    <a:prstGeom prst="rect">
                      <a:avLst/>
                    </a:prstGeom>
                    <a:ln>
                      <a:noFill/>
                    </a:ln>
                    <a:extLst>
                      <a:ext uri="{53640926-AAD7-44D8-BBD7-CCE9431645EC}">
                        <a14:shadowObscured xmlns:a14="http://schemas.microsoft.com/office/drawing/2010/main"/>
                      </a:ext>
                    </a:extLst>
                  </pic:spPr>
                </pic:pic>
              </a:graphicData>
            </a:graphic>
          </wp:inline>
        </w:drawing>
      </w:r>
    </w:p>
    <w:p w14:paraId="07A1332A" w14:textId="77777777" w:rsidR="00F33299" w:rsidRDefault="00F33299" w:rsidP="003B3218">
      <w:pPr>
        <w:ind w:left="0" w:firstLine="0"/>
      </w:pPr>
    </w:p>
    <w:p w14:paraId="50B346B1" w14:textId="42B6C540" w:rsidR="00F33299" w:rsidRPr="003B3218" w:rsidRDefault="00F33299" w:rsidP="003B3218">
      <w:pPr>
        <w:ind w:left="0" w:firstLine="0"/>
      </w:pPr>
      <w:r>
        <w:rPr>
          <w:noProof/>
        </w:rPr>
        <w:lastRenderedPageBreak/>
        <w:drawing>
          <wp:inline distT="0" distB="0" distL="0" distR="0" wp14:anchorId="78B9F8CB" wp14:editId="35E51A94">
            <wp:extent cx="5943600" cy="2298700"/>
            <wp:effectExtent l="0" t="0" r="0" b="6350"/>
            <wp:docPr id="1429383425" name="Picture 1" descr="Project – databasesqlite.java [Project.app.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383425" name="Picture 1429383425" descr="Project – databasesqlite.java [Project.app.main]"/>
                    <pic:cNvPicPr/>
                  </pic:nvPicPr>
                  <pic:blipFill rotWithShape="1">
                    <a:blip r:embed="rId23" cstate="print">
                      <a:extLst>
                        <a:ext uri="{28A0092B-C50C-407E-A947-70E740481C1C}">
                          <a14:useLocalDpi xmlns:a14="http://schemas.microsoft.com/office/drawing/2010/main" val="0"/>
                        </a:ext>
                      </a:extLst>
                    </a:blip>
                    <a:srcRect t="15886" b="11321"/>
                    <a:stretch/>
                  </pic:blipFill>
                  <pic:spPr bwMode="auto">
                    <a:xfrm>
                      <a:off x="0" y="0"/>
                      <a:ext cx="5943600" cy="2298700"/>
                    </a:xfrm>
                    <a:prstGeom prst="rect">
                      <a:avLst/>
                    </a:prstGeom>
                    <a:ln>
                      <a:noFill/>
                    </a:ln>
                    <a:extLst>
                      <a:ext uri="{53640926-AAD7-44D8-BBD7-CCE9431645EC}">
                        <a14:shadowObscured xmlns:a14="http://schemas.microsoft.com/office/drawing/2010/main"/>
                      </a:ext>
                    </a:extLst>
                  </pic:spPr>
                </pic:pic>
              </a:graphicData>
            </a:graphic>
          </wp:inline>
        </w:drawing>
      </w:r>
    </w:p>
    <w:p w14:paraId="58552C7F" w14:textId="77777777" w:rsidR="003B3218" w:rsidRPr="003B3218" w:rsidRDefault="003B3218" w:rsidP="003B3218"/>
    <w:p w14:paraId="5698F6B4" w14:textId="77777777" w:rsidR="003B3218" w:rsidRPr="003B3218" w:rsidRDefault="003B3218" w:rsidP="003B3218">
      <w:pPr>
        <w:rPr>
          <w:b/>
          <w:bCs/>
        </w:rPr>
      </w:pPr>
      <w:r w:rsidRPr="003B3218">
        <w:rPr>
          <w:b/>
          <w:bCs/>
        </w:rPr>
        <w:t>Tables and Relationships</w:t>
      </w:r>
    </w:p>
    <w:p w14:paraId="4EEB3B37" w14:textId="77777777" w:rsidR="003B3218" w:rsidRPr="003B3218" w:rsidRDefault="003B3218" w:rsidP="003B3218">
      <w:pPr>
        <w:rPr>
          <w:b/>
          <w:bCs/>
        </w:rPr>
      </w:pPr>
    </w:p>
    <w:p w14:paraId="453D3533" w14:textId="10E74F45" w:rsidR="003B3218" w:rsidRPr="003B3218" w:rsidRDefault="003B3218" w:rsidP="003B3218">
      <w:pPr>
        <w:pStyle w:val="ListParagraph"/>
        <w:numPr>
          <w:ilvl w:val="0"/>
          <w:numId w:val="7"/>
        </w:numPr>
        <w:rPr>
          <w:b/>
          <w:bCs/>
        </w:rPr>
      </w:pPr>
      <w:r w:rsidRPr="003B3218">
        <w:rPr>
          <w:b/>
          <w:bCs/>
        </w:rPr>
        <w:t>Users Table</w:t>
      </w:r>
    </w:p>
    <w:p w14:paraId="6ED10BE2" w14:textId="7E2A81C3" w:rsidR="003B3218" w:rsidRDefault="004507A9" w:rsidP="004507A9">
      <w:r>
        <w:t xml:space="preserve">The user Table has </w:t>
      </w:r>
      <w:r w:rsidR="003B3218" w:rsidRPr="003B3218">
        <w:t xml:space="preserve">user_id </w:t>
      </w:r>
      <w:r>
        <w:t xml:space="preserve">, </w:t>
      </w:r>
      <w:r w:rsidR="003B3218" w:rsidRPr="003B3218">
        <w:t xml:space="preserve">username </w:t>
      </w:r>
      <w:r>
        <w:t xml:space="preserve">, </w:t>
      </w:r>
      <w:r w:rsidR="003B3218" w:rsidRPr="003B3218">
        <w:t xml:space="preserve">email </w:t>
      </w:r>
      <w:r>
        <w:t xml:space="preserve">, </w:t>
      </w:r>
      <w:r w:rsidR="003B3218" w:rsidRPr="003B3218">
        <w:t xml:space="preserve">password </w:t>
      </w:r>
      <w:r>
        <w:t xml:space="preserve">, </w:t>
      </w:r>
      <w:r w:rsidR="003B3218" w:rsidRPr="003B3218">
        <w:t>full_name</w:t>
      </w:r>
      <w:r w:rsidR="002930CB">
        <w:t>,</w:t>
      </w:r>
      <w:r w:rsidR="00961FCE">
        <w:t xml:space="preserve"> </w:t>
      </w:r>
      <w:r>
        <w:t xml:space="preserve">and </w:t>
      </w:r>
      <w:r w:rsidR="003B3218" w:rsidRPr="003B3218">
        <w:t>address</w:t>
      </w:r>
      <w:r>
        <w:t xml:space="preserve">. </w:t>
      </w:r>
    </w:p>
    <w:p w14:paraId="3EFCE35F" w14:textId="77777777" w:rsidR="00B15BC0" w:rsidRDefault="00B15BC0" w:rsidP="004507A9"/>
    <w:p w14:paraId="7FCA76CF" w14:textId="5D4B6863" w:rsidR="00B15BC0" w:rsidRPr="003B3218" w:rsidRDefault="00B15BC0" w:rsidP="004507A9">
      <w:r>
        <w:rPr>
          <w:noProof/>
        </w:rPr>
        <w:drawing>
          <wp:inline distT="0" distB="0" distL="0" distR="0" wp14:anchorId="30F07A47" wp14:editId="0EF8E38D">
            <wp:extent cx="6151626" cy="1733550"/>
            <wp:effectExtent l="0" t="0" r="1905" b="0"/>
            <wp:docPr id="1990775962" name="Picture 1" descr="Project – databasesqlite.java [Project.app.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775962" name="Picture 1990775962" descr="Project – databasesqlite.java [Project.app.main]"/>
                    <pic:cNvPicPr/>
                  </pic:nvPicPr>
                  <pic:blipFill rotWithShape="1">
                    <a:blip r:embed="rId24">
                      <a:extLst>
                        <a:ext uri="{28A0092B-C50C-407E-A947-70E740481C1C}">
                          <a14:useLocalDpi xmlns:a14="http://schemas.microsoft.com/office/drawing/2010/main" val="0"/>
                        </a:ext>
                      </a:extLst>
                    </a:blip>
                    <a:srcRect l="31945" t="26141" r="1709" b="38669"/>
                    <a:stretch/>
                  </pic:blipFill>
                  <pic:spPr bwMode="auto">
                    <a:xfrm>
                      <a:off x="0" y="0"/>
                      <a:ext cx="6154119" cy="1734253"/>
                    </a:xfrm>
                    <a:prstGeom prst="rect">
                      <a:avLst/>
                    </a:prstGeom>
                    <a:ln>
                      <a:noFill/>
                    </a:ln>
                    <a:extLst>
                      <a:ext uri="{53640926-AAD7-44D8-BBD7-CCE9431645EC}">
                        <a14:shadowObscured xmlns:a14="http://schemas.microsoft.com/office/drawing/2010/main"/>
                      </a:ext>
                    </a:extLst>
                  </pic:spPr>
                </pic:pic>
              </a:graphicData>
            </a:graphic>
          </wp:inline>
        </w:drawing>
      </w:r>
    </w:p>
    <w:p w14:paraId="281DD42B" w14:textId="77777777" w:rsidR="003B3218" w:rsidRPr="003B3218" w:rsidRDefault="003B3218" w:rsidP="003B3218"/>
    <w:p w14:paraId="7831FAAC" w14:textId="1F8EC465" w:rsidR="003B3218" w:rsidRPr="003B3218" w:rsidRDefault="003B3218" w:rsidP="003B3218">
      <w:pPr>
        <w:pStyle w:val="ListParagraph"/>
        <w:numPr>
          <w:ilvl w:val="0"/>
          <w:numId w:val="7"/>
        </w:numPr>
        <w:rPr>
          <w:b/>
          <w:bCs/>
        </w:rPr>
      </w:pPr>
      <w:r w:rsidRPr="003B3218">
        <w:rPr>
          <w:b/>
          <w:bCs/>
        </w:rPr>
        <w:t>Products Table</w:t>
      </w:r>
    </w:p>
    <w:p w14:paraId="306A8D39" w14:textId="77777777" w:rsidR="003B3218" w:rsidRPr="003B3218" w:rsidRDefault="003B3218" w:rsidP="003B3218"/>
    <w:p w14:paraId="682A04FA" w14:textId="78D224BE" w:rsidR="003B3218" w:rsidRDefault="004507A9" w:rsidP="00F33299">
      <w:r>
        <w:t xml:space="preserve">The table contains </w:t>
      </w:r>
      <w:r w:rsidR="003B3218" w:rsidRPr="003B3218">
        <w:t xml:space="preserve">product_id </w:t>
      </w:r>
      <w:r>
        <w:t xml:space="preserve">, </w:t>
      </w:r>
      <w:r w:rsidR="003B3218" w:rsidRPr="003B3218">
        <w:t>title</w:t>
      </w:r>
      <w:r>
        <w:t xml:space="preserve">, </w:t>
      </w:r>
      <w:r w:rsidR="003B3218" w:rsidRPr="003B3218">
        <w:t>author</w:t>
      </w:r>
      <w:r>
        <w:t xml:space="preserve">, </w:t>
      </w:r>
      <w:r w:rsidR="003B3218" w:rsidRPr="003B3218">
        <w:t>price</w:t>
      </w:r>
      <w:r>
        <w:t xml:space="preserve">, </w:t>
      </w:r>
      <w:r w:rsidR="003B3218" w:rsidRPr="003B3218">
        <w:t>description</w:t>
      </w:r>
      <w:r>
        <w:t xml:space="preserve">, </w:t>
      </w:r>
      <w:r w:rsidR="003B3218" w:rsidRPr="003B3218">
        <w:t>image_url</w:t>
      </w:r>
      <w:r w:rsidR="00961FCE">
        <w:t>,</w:t>
      </w:r>
      <w:r w:rsidR="003B3218" w:rsidRPr="003B3218">
        <w:t xml:space="preserve"> </w:t>
      </w:r>
      <w:r>
        <w:t xml:space="preserve">and </w:t>
      </w:r>
      <w:r w:rsidR="003B3218" w:rsidRPr="003B3218">
        <w:t>stock_quantity</w:t>
      </w:r>
      <w:r>
        <w:t xml:space="preserve">. </w:t>
      </w:r>
    </w:p>
    <w:p w14:paraId="4348A536" w14:textId="77777777" w:rsidR="003B3218" w:rsidRDefault="003B3218" w:rsidP="003B3218"/>
    <w:p w14:paraId="1F8CC53A" w14:textId="3E67D042" w:rsidR="003B3218" w:rsidRPr="003B3218" w:rsidRDefault="003B3218" w:rsidP="003B3218">
      <w:pPr>
        <w:pStyle w:val="ListParagraph"/>
        <w:numPr>
          <w:ilvl w:val="0"/>
          <w:numId w:val="7"/>
        </w:numPr>
        <w:rPr>
          <w:b/>
          <w:bCs/>
        </w:rPr>
      </w:pPr>
      <w:r w:rsidRPr="003B3218">
        <w:rPr>
          <w:b/>
          <w:bCs/>
        </w:rPr>
        <w:t>Orders Table</w:t>
      </w:r>
    </w:p>
    <w:p w14:paraId="6DEA0D5E" w14:textId="3F0D4C2C" w:rsidR="003B3218" w:rsidRPr="003B3218" w:rsidRDefault="004507A9" w:rsidP="004507A9">
      <w:pPr>
        <w:ind w:left="0" w:firstLine="0"/>
      </w:pPr>
      <w:r>
        <w:t xml:space="preserve">This table has: </w:t>
      </w:r>
    </w:p>
    <w:p w14:paraId="470FC9BB" w14:textId="5AC8A6BD" w:rsidR="003B3218" w:rsidRPr="003B3218" w:rsidRDefault="003B3218" w:rsidP="003B3218">
      <w:r w:rsidRPr="003B3218">
        <w:t>order_id: Unique identifier for each order.</w:t>
      </w:r>
    </w:p>
    <w:p w14:paraId="43BAEB11" w14:textId="58CF5C84" w:rsidR="003B3218" w:rsidRPr="003B3218" w:rsidRDefault="003B3218" w:rsidP="003B3218">
      <w:r w:rsidRPr="003B3218">
        <w:t xml:space="preserve">user_id: References the user_id </w:t>
      </w:r>
    </w:p>
    <w:p w14:paraId="74D8C6BC" w14:textId="46FF8FE1" w:rsidR="003B3218" w:rsidRPr="003B3218" w:rsidRDefault="003B3218" w:rsidP="003B3218">
      <w:r w:rsidRPr="003B3218">
        <w:t xml:space="preserve">order_date: Date and time </w:t>
      </w:r>
    </w:p>
    <w:p w14:paraId="1E45317E" w14:textId="77777777" w:rsidR="003B3218" w:rsidRDefault="003B3218" w:rsidP="004507A9">
      <w:pPr>
        <w:ind w:left="0" w:firstLine="0"/>
      </w:pPr>
    </w:p>
    <w:p w14:paraId="7F64DFC8" w14:textId="623C1F61" w:rsidR="003B3218" w:rsidRPr="003B3218" w:rsidRDefault="003B3218" w:rsidP="003B3218">
      <w:pPr>
        <w:pStyle w:val="ListParagraph"/>
        <w:numPr>
          <w:ilvl w:val="0"/>
          <w:numId w:val="7"/>
        </w:numPr>
        <w:rPr>
          <w:b/>
          <w:bCs/>
        </w:rPr>
      </w:pPr>
      <w:r w:rsidRPr="003B3218">
        <w:rPr>
          <w:b/>
          <w:bCs/>
        </w:rPr>
        <w:t>History Table</w:t>
      </w:r>
    </w:p>
    <w:p w14:paraId="5BE9FC4F" w14:textId="6B5C71BE" w:rsidR="003B3218" w:rsidRPr="003B3218" w:rsidRDefault="002930CB" w:rsidP="003B3218">
      <w:r>
        <w:t xml:space="preserve">This table has : </w:t>
      </w:r>
    </w:p>
    <w:p w14:paraId="2D43052B" w14:textId="014DE37F" w:rsidR="003B3218" w:rsidRPr="003B3218" w:rsidRDefault="003B3218" w:rsidP="003B3218">
      <w:r w:rsidRPr="003B3218">
        <w:t xml:space="preserve">purchase_id </w:t>
      </w:r>
      <w:r w:rsidR="002930CB">
        <w:t xml:space="preserve">which is </w:t>
      </w:r>
      <w:r w:rsidR="00961FCE">
        <w:t xml:space="preserve">the </w:t>
      </w:r>
      <w:r w:rsidR="002930CB">
        <w:t>u</w:t>
      </w:r>
      <w:r w:rsidRPr="003B3218">
        <w:t>nique identifier for each purchase record.</w:t>
      </w:r>
    </w:p>
    <w:p w14:paraId="7F2A0CF2" w14:textId="5F99CDD5" w:rsidR="003B3218" w:rsidRPr="003B3218" w:rsidRDefault="003B3218" w:rsidP="003B3218">
      <w:r w:rsidRPr="003B3218">
        <w:t xml:space="preserve">user_id : References the user_id </w:t>
      </w:r>
    </w:p>
    <w:p w14:paraId="0B3FA750" w14:textId="1F33ABBB" w:rsidR="003B3218" w:rsidRPr="003B3218" w:rsidRDefault="003B3218" w:rsidP="003B3218">
      <w:r w:rsidRPr="003B3218">
        <w:lastRenderedPageBreak/>
        <w:t xml:space="preserve">order_id </w:t>
      </w:r>
      <w:r w:rsidR="004507A9">
        <w:t xml:space="preserve">: </w:t>
      </w:r>
      <w:r w:rsidRPr="003B3218">
        <w:t xml:space="preserve">References the order_id </w:t>
      </w:r>
    </w:p>
    <w:p w14:paraId="2402643B" w14:textId="6EDCEBBA" w:rsidR="003B3218" w:rsidRDefault="003B3218" w:rsidP="003B3218">
      <w:r w:rsidRPr="003B3218">
        <w:t>purchase_date</w:t>
      </w:r>
      <w:r w:rsidR="004507A9">
        <w:t xml:space="preserve">: </w:t>
      </w:r>
      <w:r w:rsidRPr="003B3218">
        <w:t>Date when the purchase was made.</w:t>
      </w:r>
    </w:p>
    <w:p w14:paraId="19DAC1BC" w14:textId="77777777" w:rsidR="004507A9" w:rsidRDefault="004507A9" w:rsidP="003B3218"/>
    <w:p w14:paraId="07B43F21" w14:textId="77777777" w:rsidR="004507A9" w:rsidRPr="003B3218" w:rsidRDefault="004507A9" w:rsidP="004507A9">
      <w:pPr>
        <w:pStyle w:val="ListParagraph"/>
        <w:numPr>
          <w:ilvl w:val="0"/>
          <w:numId w:val="7"/>
        </w:numPr>
        <w:rPr>
          <w:b/>
          <w:bCs/>
        </w:rPr>
      </w:pPr>
      <w:r w:rsidRPr="003B3218">
        <w:rPr>
          <w:b/>
          <w:bCs/>
        </w:rPr>
        <w:t>Table</w:t>
      </w:r>
    </w:p>
    <w:p w14:paraId="28E6907C" w14:textId="77777777" w:rsidR="004507A9" w:rsidRPr="003B3218" w:rsidRDefault="004507A9" w:rsidP="004507A9"/>
    <w:p w14:paraId="3041A111" w14:textId="77777777" w:rsidR="004507A9" w:rsidRDefault="004507A9" w:rsidP="004507A9">
      <w:pPr>
        <w:ind w:left="0" w:firstLine="0"/>
      </w:pPr>
      <w:r>
        <w:t xml:space="preserve">This table has: </w:t>
      </w:r>
    </w:p>
    <w:p w14:paraId="60CCCF9B" w14:textId="2C4C2C57" w:rsidR="004507A9" w:rsidRDefault="004507A9" w:rsidP="004507A9">
      <w:pPr>
        <w:ind w:left="0" w:firstLine="0"/>
      </w:pPr>
      <w:r w:rsidRPr="003B3218">
        <w:t>order_item_id</w:t>
      </w:r>
      <w:r>
        <w:t xml:space="preserve">, </w:t>
      </w:r>
      <w:r w:rsidRPr="003B3218">
        <w:t>product_id</w:t>
      </w:r>
      <w:r>
        <w:t xml:space="preserve">, </w:t>
      </w:r>
      <w:r w:rsidRPr="003B3218">
        <w:t>quantity</w:t>
      </w:r>
      <w:r w:rsidR="00961FCE">
        <w:t>,</w:t>
      </w:r>
      <w:r>
        <w:t xml:space="preserve"> and </w:t>
      </w:r>
      <w:r w:rsidRPr="003B3218">
        <w:t>price</w:t>
      </w:r>
      <w:r>
        <w:t xml:space="preserve">. </w:t>
      </w:r>
    </w:p>
    <w:p w14:paraId="58CB70A1" w14:textId="77777777" w:rsidR="00B15BC0" w:rsidRDefault="00B15BC0" w:rsidP="004507A9">
      <w:pPr>
        <w:ind w:left="0" w:firstLine="0"/>
      </w:pPr>
    </w:p>
    <w:p w14:paraId="7247F98F" w14:textId="34EFFB8F" w:rsidR="00B15BC0" w:rsidRDefault="00B15BC0" w:rsidP="004507A9">
      <w:pPr>
        <w:ind w:left="0" w:firstLine="0"/>
      </w:pPr>
      <w:r>
        <w:rPr>
          <w:noProof/>
        </w:rPr>
        <w:drawing>
          <wp:inline distT="0" distB="0" distL="0" distR="0" wp14:anchorId="75925BE3" wp14:editId="07695D8D">
            <wp:extent cx="6230367" cy="3816350"/>
            <wp:effectExtent l="0" t="0" r="0" b="0"/>
            <wp:docPr id="1416433135" name="Picture 2" descr="Project – databasesqlite.java [Project.app.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433135" name="Picture 1416433135" descr="Project – databasesqlite.java [Project.app.main]"/>
                    <pic:cNvPicPr/>
                  </pic:nvPicPr>
                  <pic:blipFill rotWithShape="1">
                    <a:blip r:embed="rId25">
                      <a:extLst>
                        <a:ext uri="{28A0092B-C50C-407E-A947-70E740481C1C}">
                          <a14:useLocalDpi xmlns:a14="http://schemas.microsoft.com/office/drawing/2010/main" val="0"/>
                        </a:ext>
                      </a:extLst>
                    </a:blip>
                    <a:srcRect l="33547" t="14881" b="8506"/>
                    <a:stretch/>
                  </pic:blipFill>
                  <pic:spPr bwMode="auto">
                    <a:xfrm>
                      <a:off x="0" y="0"/>
                      <a:ext cx="6243646" cy="3824484"/>
                    </a:xfrm>
                    <a:prstGeom prst="rect">
                      <a:avLst/>
                    </a:prstGeom>
                    <a:ln>
                      <a:noFill/>
                    </a:ln>
                    <a:extLst>
                      <a:ext uri="{53640926-AAD7-44D8-BBD7-CCE9431645EC}">
                        <a14:shadowObscured xmlns:a14="http://schemas.microsoft.com/office/drawing/2010/main"/>
                      </a:ext>
                    </a:extLst>
                  </pic:spPr>
                </pic:pic>
              </a:graphicData>
            </a:graphic>
          </wp:inline>
        </w:drawing>
      </w:r>
    </w:p>
    <w:p w14:paraId="5A303D80" w14:textId="77777777" w:rsidR="004507A9" w:rsidRPr="003B3218" w:rsidRDefault="004507A9" w:rsidP="003B3218"/>
    <w:p w14:paraId="6B348A9C" w14:textId="77777777" w:rsidR="003B3218" w:rsidRDefault="003B3218" w:rsidP="003B3218">
      <w:pPr>
        <w:ind w:left="0" w:firstLine="0"/>
      </w:pPr>
    </w:p>
    <w:p w14:paraId="4F21498B" w14:textId="4041707B" w:rsidR="003B3218" w:rsidRPr="003B3218" w:rsidRDefault="003B3218" w:rsidP="003B3218">
      <w:pPr>
        <w:ind w:left="0" w:firstLine="0"/>
      </w:pPr>
      <w:r w:rsidRPr="003B3218">
        <w:rPr>
          <w:b/>
          <w:bCs/>
        </w:rPr>
        <w:t>Normalization:</w:t>
      </w:r>
      <w:r w:rsidRPr="003B3218">
        <w:t xml:space="preserve"> </w:t>
      </w:r>
      <w:r w:rsidR="004507A9">
        <w:t>To reduce redundancy the database is n</w:t>
      </w:r>
      <w:r w:rsidR="002930CB">
        <w:t xml:space="preserve">ormalized </w:t>
      </w:r>
      <w:r w:rsidR="004507A9">
        <w:t>and its inte</w:t>
      </w:r>
      <w:r w:rsidR="00961FCE">
        <w:t>g</w:t>
      </w:r>
      <w:r w:rsidR="004507A9">
        <w:t xml:space="preserve">rity is protected. It </w:t>
      </w:r>
      <w:r w:rsidR="002930CB">
        <w:t>can</w:t>
      </w:r>
      <w:r w:rsidR="00961FCE">
        <w:t xml:space="preserve"> </w:t>
      </w:r>
      <w:r w:rsidR="004507A9">
        <w:t xml:space="preserve">handle each data type. </w:t>
      </w:r>
    </w:p>
    <w:p w14:paraId="4B0F2CD1" w14:textId="77777777" w:rsidR="003B3218" w:rsidRPr="003B3218" w:rsidRDefault="003B3218" w:rsidP="003B3218"/>
    <w:p w14:paraId="2037272B" w14:textId="032FBC2A" w:rsidR="003B3218" w:rsidRPr="003B3218" w:rsidRDefault="003B3218" w:rsidP="003B3218">
      <w:pPr>
        <w:ind w:left="0" w:firstLine="0"/>
      </w:pPr>
      <w:r w:rsidRPr="003B3218">
        <w:rPr>
          <w:b/>
          <w:bCs/>
        </w:rPr>
        <w:t>Primary and Foreign Keys:</w:t>
      </w:r>
      <w:r w:rsidRPr="003B3218">
        <w:t xml:space="preserve"> </w:t>
      </w:r>
      <w:r w:rsidR="004507A9">
        <w:t xml:space="preserve">To give </w:t>
      </w:r>
      <w:r w:rsidR="002930CB">
        <w:t xml:space="preserve">distinctive </w:t>
      </w:r>
      <w:r w:rsidR="004507A9">
        <w:t xml:space="preserve">keys, </w:t>
      </w:r>
      <w:r w:rsidR="00961FCE">
        <w:t xml:space="preserve">the </w:t>
      </w:r>
      <w:r w:rsidR="004507A9">
        <w:t>u</w:t>
      </w:r>
      <w:r w:rsidR="002930CB">
        <w:t>nique</w:t>
      </w:r>
      <w:r w:rsidR="004507A9">
        <w:t xml:space="preserve"> primary key is given to each record that way each order ends up having a u</w:t>
      </w:r>
      <w:r w:rsidR="002930CB">
        <w:t xml:space="preserve">nique </w:t>
      </w:r>
      <w:r w:rsidR="004507A9">
        <w:t xml:space="preserve">order ID. </w:t>
      </w:r>
    </w:p>
    <w:p w14:paraId="7EE65CE8" w14:textId="77777777" w:rsidR="003B3218" w:rsidRPr="003B3218" w:rsidRDefault="003B3218" w:rsidP="003B3218"/>
    <w:p w14:paraId="66872AA3" w14:textId="2186FC19" w:rsidR="003B3218" w:rsidRPr="003B3218" w:rsidRDefault="003B3218" w:rsidP="003B3218">
      <w:pPr>
        <w:ind w:left="0" w:firstLine="0"/>
      </w:pPr>
      <w:r w:rsidRPr="003B3218">
        <w:rPr>
          <w:b/>
          <w:bCs/>
        </w:rPr>
        <w:t>Indexes:</w:t>
      </w:r>
      <w:r w:rsidRPr="003B3218">
        <w:t xml:space="preserve"> Indexes are </w:t>
      </w:r>
      <w:r w:rsidR="004507A9">
        <w:t xml:space="preserve">given to </w:t>
      </w:r>
      <w:r w:rsidRPr="003B3218">
        <w:t xml:space="preserve">fields, such as username, email, and product_id, to optimize </w:t>
      </w:r>
      <w:r w:rsidR="004507A9">
        <w:t xml:space="preserve">performance. </w:t>
      </w:r>
    </w:p>
    <w:p w14:paraId="13695368" w14:textId="77777777" w:rsidR="003B3218" w:rsidRPr="000B3476" w:rsidRDefault="003B3218" w:rsidP="003B3218">
      <w:pPr>
        <w:ind w:left="0" w:firstLine="0"/>
        <w:rPr>
          <w:b/>
          <w:bCs/>
        </w:rPr>
      </w:pPr>
    </w:p>
    <w:p w14:paraId="208E9D51" w14:textId="77777777" w:rsidR="000B3476" w:rsidRDefault="000B3476" w:rsidP="000B3476">
      <w:pPr>
        <w:rPr>
          <w:b/>
          <w:bCs/>
        </w:rPr>
      </w:pPr>
    </w:p>
    <w:p w14:paraId="72DFC883" w14:textId="1CE453F7" w:rsidR="006A2217" w:rsidRDefault="006A2217" w:rsidP="000B3476">
      <w:pPr>
        <w:rPr>
          <w:b/>
          <w:bCs/>
        </w:rPr>
      </w:pPr>
      <w:r>
        <w:rPr>
          <w:b/>
          <w:bCs/>
        </w:rPr>
        <w:t>Conclusion:</w:t>
      </w:r>
    </w:p>
    <w:p w14:paraId="0B53237F" w14:textId="77777777" w:rsidR="006A2217" w:rsidRDefault="006A2217" w:rsidP="000B3476">
      <w:pPr>
        <w:rPr>
          <w:b/>
          <w:bCs/>
        </w:rPr>
      </w:pPr>
    </w:p>
    <w:p w14:paraId="0F660062" w14:textId="453451B7" w:rsidR="003139BA" w:rsidRDefault="006A2217" w:rsidP="006A2217">
      <w:pPr>
        <w:ind w:left="0" w:firstLine="0"/>
      </w:pPr>
      <w:r w:rsidRPr="006A2217">
        <w:lastRenderedPageBreak/>
        <w:t>The Book Cart application represents a</w:t>
      </w:r>
      <w:r w:rsidR="003139BA">
        <w:t xml:space="preserve">n </w:t>
      </w:r>
      <w:r w:rsidR="002930CB">
        <w:t>all-in-one</w:t>
      </w:r>
      <w:r w:rsidR="003139BA">
        <w:t xml:space="preserve"> store for book lovers</w:t>
      </w:r>
      <w:r w:rsidR="002930CB">
        <w:t>.</w:t>
      </w:r>
      <w:r w:rsidR="00616E85">
        <w:t xml:space="preserve"> This application which is</w:t>
      </w:r>
      <w:r w:rsidR="002930CB">
        <w:t xml:space="preserve"> </w:t>
      </w:r>
      <w:r w:rsidR="00616E85">
        <w:t>d</w:t>
      </w:r>
      <w:r w:rsidRPr="006A2217">
        <w:t xml:space="preserve">eveloped using </w:t>
      </w:r>
      <w:r w:rsidR="00616E85">
        <w:t xml:space="preserve">xml and </w:t>
      </w:r>
      <w:r w:rsidR="00961FCE">
        <w:t>J</w:t>
      </w:r>
      <w:r w:rsidR="00616E85">
        <w:t xml:space="preserve">ava on </w:t>
      </w:r>
      <w:r w:rsidR="00961FCE">
        <w:t>Android S</w:t>
      </w:r>
      <w:r w:rsidR="00616E85">
        <w:t>tudio</w:t>
      </w:r>
      <w:r w:rsidRPr="006A2217">
        <w:t xml:space="preserve"> is designed to provide a seamless and engaging shopping experience</w:t>
      </w:r>
      <w:r w:rsidR="00616E85">
        <w:t xml:space="preserve">. The application </w:t>
      </w:r>
      <w:r w:rsidRPr="006A2217">
        <w:t>offer</w:t>
      </w:r>
      <w:r w:rsidR="00616E85">
        <w:t>s</w:t>
      </w:r>
      <w:r w:rsidRPr="006A2217">
        <w:t xml:space="preserve"> users a comprehensive set of features </w:t>
      </w:r>
      <w:r w:rsidR="00616E85">
        <w:t xml:space="preserve">making purchase and delivery of books easy. </w:t>
      </w:r>
    </w:p>
    <w:sectPr w:rsidR="003139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33D28"/>
    <w:multiLevelType w:val="hybridMultilevel"/>
    <w:tmpl w:val="40D2286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C783B"/>
    <w:multiLevelType w:val="hybridMultilevel"/>
    <w:tmpl w:val="E44CE6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919018F"/>
    <w:multiLevelType w:val="hybridMultilevel"/>
    <w:tmpl w:val="E44CE6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F4373E"/>
    <w:multiLevelType w:val="hybridMultilevel"/>
    <w:tmpl w:val="FBF0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DF088B"/>
    <w:multiLevelType w:val="hybridMultilevel"/>
    <w:tmpl w:val="A8AEB4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063D82"/>
    <w:multiLevelType w:val="hybridMultilevel"/>
    <w:tmpl w:val="E44CE6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BBE04D0"/>
    <w:multiLevelType w:val="hybridMultilevel"/>
    <w:tmpl w:val="A8AEB4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55667423">
    <w:abstractNumId w:val="4"/>
  </w:num>
  <w:num w:numId="2" w16cid:durableId="2067487336">
    <w:abstractNumId w:val="3"/>
  </w:num>
  <w:num w:numId="3" w16cid:durableId="1380127202">
    <w:abstractNumId w:val="6"/>
  </w:num>
  <w:num w:numId="4" w16cid:durableId="1998462156">
    <w:abstractNumId w:val="2"/>
  </w:num>
  <w:num w:numId="5" w16cid:durableId="1321890780">
    <w:abstractNumId w:val="1"/>
  </w:num>
  <w:num w:numId="6" w16cid:durableId="1822772910">
    <w:abstractNumId w:val="5"/>
  </w:num>
  <w:num w:numId="7" w16cid:durableId="14099576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1MTCxNDE3tzC3NDNU0lEKTi0uzszPAymwqAUA4hiqPCwAAAA="/>
  </w:docVars>
  <w:rsids>
    <w:rsidRoot w:val="00A75C81"/>
    <w:rsid w:val="000B3476"/>
    <w:rsid w:val="00161153"/>
    <w:rsid w:val="0019030B"/>
    <w:rsid w:val="001C73F0"/>
    <w:rsid w:val="001E255F"/>
    <w:rsid w:val="001F577D"/>
    <w:rsid w:val="001F67CC"/>
    <w:rsid w:val="00253F2F"/>
    <w:rsid w:val="002930CB"/>
    <w:rsid w:val="003139BA"/>
    <w:rsid w:val="003B3218"/>
    <w:rsid w:val="004507A9"/>
    <w:rsid w:val="00582BD2"/>
    <w:rsid w:val="00616E85"/>
    <w:rsid w:val="006628A1"/>
    <w:rsid w:val="006A2217"/>
    <w:rsid w:val="007B3968"/>
    <w:rsid w:val="00801C6B"/>
    <w:rsid w:val="008F1035"/>
    <w:rsid w:val="00961FCE"/>
    <w:rsid w:val="00A75C81"/>
    <w:rsid w:val="00AC5B52"/>
    <w:rsid w:val="00B15BC0"/>
    <w:rsid w:val="00BC7243"/>
    <w:rsid w:val="00D86453"/>
    <w:rsid w:val="00DD1A4E"/>
    <w:rsid w:val="00E052FE"/>
    <w:rsid w:val="00EA25AB"/>
    <w:rsid w:val="00F33299"/>
    <w:rsid w:val="00F5313B"/>
    <w:rsid w:val="00FC337F"/>
    <w:rsid w:val="00FC70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1BA4C"/>
  <w15:chartTrackingRefBased/>
  <w15:docId w15:val="{25C28003-92D9-42A9-B15E-25CB74284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269" w:lineRule="auto"/>
        <w:ind w:left="374" w:hanging="37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5C8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75C8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75C8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75C8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75C8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75C81"/>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75C81"/>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75C81"/>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75C81"/>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5C8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75C8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75C8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75C8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75C8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75C8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75C8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75C8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75C81"/>
    <w:rPr>
      <w:rFonts w:eastAsiaTheme="majorEastAsia" w:cstheme="majorBidi"/>
      <w:color w:val="272727" w:themeColor="text1" w:themeTint="D8"/>
    </w:rPr>
  </w:style>
  <w:style w:type="paragraph" w:styleId="Title">
    <w:name w:val="Title"/>
    <w:basedOn w:val="Normal"/>
    <w:next w:val="Normal"/>
    <w:link w:val="TitleChar"/>
    <w:uiPriority w:val="10"/>
    <w:qFormat/>
    <w:rsid w:val="00A75C8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5C8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75C81"/>
    <w:pPr>
      <w:numPr>
        <w:ilvl w:val="1"/>
      </w:numPr>
      <w:spacing w:after="160"/>
      <w:ind w:left="374" w:hanging="374"/>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75C8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75C8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75C81"/>
    <w:rPr>
      <w:i/>
      <w:iCs/>
      <w:color w:val="404040" w:themeColor="text1" w:themeTint="BF"/>
    </w:rPr>
  </w:style>
  <w:style w:type="paragraph" w:styleId="ListParagraph">
    <w:name w:val="List Paragraph"/>
    <w:basedOn w:val="Normal"/>
    <w:uiPriority w:val="34"/>
    <w:qFormat/>
    <w:rsid w:val="00A75C81"/>
    <w:pPr>
      <w:ind w:left="720"/>
      <w:contextualSpacing/>
    </w:pPr>
  </w:style>
  <w:style w:type="character" w:styleId="IntenseEmphasis">
    <w:name w:val="Intense Emphasis"/>
    <w:basedOn w:val="DefaultParagraphFont"/>
    <w:uiPriority w:val="21"/>
    <w:qFormat/>
    <w:rsid w:val="00A75C81"/>
    <w:rPr>
      <w:i/>
      <w:iCs/>
      <w:color w:val="0F4761" w:themeColor="accent1" w:themeShade="BF"/>
    </w:rPr>
  </w:style>
  <w:style w:type="paragraph" w:styleId="IntenseQuote">
    <w:name w:val="Intense Quote"/>
    <w:basedOn w:val="Normal"/>
    <w:next w:val="Normal"/>
    <w:link w:val="IntenseQuoteChar"/>
    <w:uiPriority w:val="30"/>
    <w:qFormat/>
    <w:rsid w:val="00A75C8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75C81"/>
    <w:rPr>
      <w:i/>
      <w:iCs/>
      <w:color w:val="0F4761" w:themeColor="accent1" w:themeShade="BF"/>
    </w:rPr>
  </w:style>
  <w:style w:type="character" w:styleId="IntenseReference">
    <w:name w:val="Intense Reference"/>
    <w:basedOn w:val="DefaultParagraphFont"/>
    <w:uiPriority w:val="32"/>
    <w:qFormat/>
    <w:rsid w:val="00A75C81"/>
    <w:rPr>
      <w:b/>
      <w:bCs/>
      <w:smallCaps/>
      <w:color w:val="0F4761" w:themeColor="accent1" w:themeShade="BF"/>
      <w:spacing w:val="5"/>
    </w:rPr>
  </w:style>
  <w:style w:type="paragraph" w:styleId="HTMLPreformatted">
    <w:name w:val="HTML Preformatted"/>
    <w:basedOn w:val="Normal"/>
    <w:link w:val="HTMLPreformattedChar"/>
    <w:uiPriority w:val="99"/>
    <w:semiHidden/>
    <w:unhideWhenUsed/>
    <w:rsid w:val="00AC5B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firstLine="0"/>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AC5B52"/>
    <w:rPr>
      <w:rFonts w:ascii="Courier New" w:eastAsia="Times New Roman" w:hAnsi="Courier New" w:cs="Courier New"/>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6556003">
      <w:bodyDiv w:val="1"/>
      <w:marLeft w:val="0"/>
      <w:marRight w:val="0"/>
      <w:marTop w:val="0"/>
      <w:marBottom w:val="0"/>
      <w:divBdr>
        <w:top w:val="none" w:sz="0" w:space="0" w:color="auto"/>
        <w:left w:val="none" w:sz="0" w:space="0" w:color="auto"/>
        <w:bottom w:val="none" w:sz="0" w:space="0" w:color="auto"/>
        <w:right w:val="none" w:sz="0" w:space="0" w:color="auto"/>
      </w:divBdr>
    </w:div>
    <w:div w:id="2069255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mp"/><Relationship Id="rId13" Type="http://schemas.openxmlformats.org/officeDocument/2006/relationships/image" Target="media/image9.tmp"/><Relationship Id="rId18" Type="http://schemas.openxmlformats.org/officeDocument/2006/relationships/image" Target="media/image14.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jpeg"/><Relationship Id="rId7" Type="http://schemas.openxmlformats.org/officeDocument/2006/relationships/image" Target="media/image3.tmp"/><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tmp"/><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1" Type="http://schemas.openxmlformats.org/officeDocument/2006/relationships/numbering" Target="numbering.xml"/><Relationship Id="rId6" Type="http://schemas.openxmlformats.org/officeDocument/2006/relationships/image" Target="media/image2.tmp"/><Relationship Id="rId11" Type="http://schemas.openxmlformats.org/officeDocument/2006/relationships/image" Target="media/image7.jpeg"/><Relationship Id="rId24" Type="http://schemas.openxmlformats.org/officeDocument/2006/relationships/image" Target="media/image20.tmp"/><Relationship Id="rId5" Type="http://schemas.openxmlformats.org/officeDocument/2006/relationships/image" Target="media/image1.png"/><Relationship Id="rId15" Type="http://schemas.openxmlformats.org/officeDocument/2006/relationships/image" Target="media/image11.jpeg"/><Relationship Id="rId23" Type="http://schemas.openxmlformats.org/officeDocument/2006/relationships/image" Target="media/image19.tmp"/><Relationship Id="rId10" Type="http://schemas.openxmlformats.org/officeDocument/2006/relationships/image" Target="media/image6.jpeg"/><Relationship Id="rId19" Type="http://schemas.openxmlformats.org/officeDocument/2006/relationships/image" Target="media/image15.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tmp"/><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1</TotalTime>
  <Pages>14</Pages>
  <Words>889</Words>
  <Characters>5071</Characters>
  <Application>Microsoft Office Word</Application>
  <DocSecurity>0</DocSecurity>
  <Lines>42</Lines>
  <Paragraphs>11</Paragraphs>
  <ScaleCrop>false</ScaleCrop>
  <Company/>
  <LinksUpToDate>false</LinksUpToDate>
  <CharactersWithSpaces>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0901064</dc:creator>
  <cp:keywords/>
  <dc:description/>
  <cp:lastModifiedBy>200901064</cp:lastModifiedBy>
  <cp:revision>108</cp:revision>
  <dcterms:created xsi:type="dcterms:W3CDTF">2024-07-27T07:54:00Z</dcterms:created>
  <dcterms:modified xsi:type="dcterms:W3CDTF">2024-09-20T17:43:00Z</dcterms:modified>
</cp:coreProperties>
</file>